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E26CB7" w14:textId="5BCED8DE" w:rsidR="00604CDC" w:rsidRPr="00DB2FD7" w:rsidRDefault="0075723A" w:rsidP="0075723A">
      <w:pPr>
        <w:pStyle w:val="Header1"/>
        <w:numPr>
          <w:ilvl w:val="0"/>
          <w:numId w:val="0"/>
        </w:numPr>
        <w:rPr>
          <w:sz w:val="22"/>
          <w:szCs w:val="22"/>
        </w:rPr>
      </w:pPr>
      <w:r w:rsidRPr="00DB2FD7">
        <w:rPr>
          <w:sz w:val="22"/>
          <w:szCs w:val="22"/>
        </w:rPr>
        <w:t>Lab 0</w:t>
      </w:r>
      <w:r w:rsidR="00F17FCC" w:rsidRPr="00DB2FD7">
        <w:rPr>
          <w:sz w:val="22"/>
          <w:szCs w:val="22"/>
        </w:rPr>
        <w:t>7</w:t>
      </w:r>
      <w:r w:rsidRPr="00DB2FD7">
        <w:rPr>
          <w:sz w:val="22"/>
          <w:szCs w:val="22"/>
        </w:rPr>
        <w:t xml:space="preserve">: </w:t>
      </w:r>
      <w:r w:rsidR="00F17FCC" w:rsidRPr="00DB2FD7">
        <w:rPr>
          <w:sz w:val="22"/>
          <w:szCs w:val="22"/>
        </w:rPr>
        <w:t>Language Models</w:t>
      </w:r>
    </w:p>
    <w:p w14:paraId="1A7186D1" w14:textId="77777777" w:rsidR="005061D9" w:rsidRPr="00DB2FD7" w:rsidRDefault="005061D9" w:rsidP="004418F1">
      <w:pPr>
        <w:pBdr>
          <w:top w:val="single" w:sz="4" w:space="1" w:color="auto"/>
          <w:left w:val="single" w:sz="4" w:space="4" w:color="auto"/>
          <w:bottom w:val="single" w:sz="4" w:space="1" w:color="auto"/>
          <w:right w:val="single" w:sz="4" w:space="4" w:color="auto"/>
        </w:pBdr>
        <w:spacing w:after="120"/>
        <w:rPr>
          <w:b/>
          <w:bCs/>
          <w:sz w:val="22"/>
          <w:szCs w:val="22"/>
          <w:lang w:eastAsia="en-US"/>
        </w:rPr>
      </w:pPr>
      <w:r w:rsidRPr="00DB2FD7">
        <w:rPr>
          <w:b/>
          <w:bCs/>
          <w:sz w:val="22"/>
          <w:szCs w:val="22"/>
          <w:lang w:eastAsia="en-US"/>
        </w:rPr>
        <w:t>References:</w:t>
      </w:r>
    </w:p>
    <w:p w14:paraId="104DCDB4" w14:textId="77777777" w:rsidR="00CD4ED0" w:rsidRPr="00DB2FD7" w:rsidRDefault="009122C1" w:rsidP="004418F1">
      <w:pPr>
        <w:pStyle w:val="ListParagraph"/>
        <w:numPr>
          <w:ilvl w:val="0"/>
          <w:numId w:val="4"/>
        </w:numPr>
        <w:pBdr>
          <w:top w:val="single" w:sz="4" w:space="1" w:color="auto"/>
          <w:left w:val="single" w:sz="4" w:space="4" w:color="auto"/>
          <w:bottom w:val="single" w:sz="4" w:space="1" w:color="auto"/>
          <w:right w:val="single" w:sz="4" w:space="4" w:color="auto"/>
        </w:pBdr>
        <w:ind w:left="357" w:hanging="357"/>
        <w:rPr>
          <w:noProof/>
          <w:sz w:val="22"/>
          <w:szCs w:val="22"/>
          <w:lang w:eastAsia="en-US"/>
        </w:rPr>
      </w:pPr>
      <w:r w:rsidRPr="00DB2FD7">
        <w:rPr>
          <w:noProof/>
          <w:sz w:val="22"/>
          <w:szCs w:val="22"/>
          <w:lang w:eastAsia="en-US"/>
        </w:rPr>
        <w:t>Regular Expressions: The Complete Tutorial</w:t>
      </w:r>
      <w:r w:rsidR="00A26EC3" w:rsidRPr="00DB2FD7">
        <w:rPr>
          <w:noProof/>
          <w:sz w:val="22"/>
          <w:szCs w:val="22"/>
          <w:lang w:eastAsia="en-US"/>
        </w:rPr>
        <w:t>, by</w:t>
      </w:r>
      <w:r w:rsidRPr="00DB2FD7">
        <w:rPr>
          <w:noProof/>
          <w:sz w:val="22"/>
          <w:szCs w:val="22"/>
          <w:lang w:eastAsia="en-US"/>
        </w:rPr>
        <w:t xml:space="preserve"> Jan Goyvaerts</w:t>
      </w:r>
      <w:r w:rsidR="00C67FA0" w:rsidRPr="00DB2FD7">
        <w:rPr>
          <w:noProof/>
          <w:sz w:val="22"/>
          <w:szCs w:val="22"/>
          <w:lang w:eastAsia="en-US"/>
        </w:rPr>
        <w:t>, 2007.</w:t>
      </w:r>
    </w:p>
    <w:p w14:paraId="13D93AB3" w14:textId="77777777" w:rsidR="00580B2D" w:rsidRPr="00DB2FD7" w:rsidRDefault="00A26EC3" w:rsidP="004418F1">
      <w:pPr>
        <w:pStyle w:val="ListParagraph"/>
        <w:numPr>
          <w:ilvl w:val="0"/>
          <w:numId w:val="4"/>
        </w:numPr>
        <w:pBdr>
          <w:top w:val="single" w:sz="4" w:space="1" w:color="auto"/>
          <w:left w:val="single" w:sz="4" w:space="4" w:color="auto"/>
          <w:bottom w:val="single" w:sz="4" w:space="1" w:color="auto"/>
          <w:right w:val="single" w:sz="4" w:space="4" w:color="auto"/>
        </w:pBdr>
        <w:ind w:left="357" w:hanging="357"/>
        <w:rPr>
          <w:noProof/>
          <w:sz w:val="22"/>
          <w:szCs w:val="22"/>
          <w:lang w:eastAsia="en-US"/>
        </w:rPr>
      </w:pPr>
      <w:r w:rsidRPr="00DB2FD7">
        <w:rPr>
          <w:noProof/>
          <w:sz w:val="22"/>
          <w:szCs w:val="22"/>
          <w:lang w:eastAsia="en-US"/>
        </w:rPr>
        <w:t xml:space="preserve">Speech and Language Processing, by </w:t>
      </w:r>
      <w:r w:rsidR="00580B2D" w:rsidRPr="00DB2FD7">
        <w:rPr>
          <w:noProof/>
          <w:sz w:val="22"/>
          <w:szCs w:val="22"/>
          <w:lang w:eastAsia="en-US"/>
        </w:rPr>
        <w:t>Dan Jurafsky and James H. Martin. Prentice Hall Series in Artificial Intelligence, 200</w:t>
      </w:r>
      <w:r w:rsidRPr="00DB2FD7">
        <w:rPr>
          <w:noProof/>
          <w:sz w:val="22"/>
          <w:szCs w:val="22"/>
          <w:lang w:eastAsia="en-US"/>
        </w:rPr>
        <w:t>8</w:t>
      </w:r>
      <w:r w:rsidR="00580B2D" w:rsidRPr="00DB2FD7">
        <w:rPr>
          <w:noProof/>
          <w:sz w:val="22"/>
          <w:szCs w:val="22"/>
          <w:lang w:eastAsia="en-US"/>
        </w:rPr>
        <w:t>.</w:t>
      </w:r>
    </w:p>
    <w:p w14:paraId="0FADA35F" w14:textId="77777777" w:rsidR="005061D9" w:rsidRPr="00DB2FD7" w:rsidRDefault="005061D9" w:rsidP="004418F1">
      <w:pPr>
        <w:pStyle w:val="ListParagraph"/>
        <w:numPr>
          <w:ilvl w:val="0"/>
          <w:numId w:val="4"/>
        </w:numPr>
        <w:pBdr>
          <w:top w:val="single" w:sz="4" w:space="1" w:color="auto"/>
          <w:left w:val="single" w:sz="4" w:space="4" w:color="auto"/>
          <w:bottom w:val="single" w:sz="4" w:space="1" w:color="auto"/>
          <w:right w:val="single" w:sz="4" w:space="4" w:color="auto"/>
        </w:pBdr>
        <w:ind w:left="357" w:hanging="357"/>
        <w:rPr>
          <w:noProof/>
          <w:sz w:val="22"/>
          <w:szCs w:val="22"/>
          <w:lang w:eastAsia="en-US"/>
        </w:rPr>
      </w:pPr>
      <w:r w:rsidRPr="00DB2FD7">
        <w:rPr>
          <w:noProof/>
          <w:sz w:val="22"/>
          <w:szCs w:val="22"/>
          <w:lang w:eastAsia="en-US"/>
        </w:rPr>
        <w:t>Natural Language Processing with Python, by Steven Bird, Ewan Klein and Edward Loper, 2014.</w:t>
      </w:r>
    </w:p>
    <w:p w14:paraId="13612BC9" w14:textId="17255386" w:rsidR="00604CDC" w:rsidRPr="00DB2FD7" w:rsidRDefault="00C15FFC" w:rsidP="0082797F">
      <w:pPr>
        <w:pStyle w:val="SectionHeader"/>
        <w:shd w:val="clear" w:color="auto" w:fill="auto"/>
        <w:tabs>
          <w:tab w:val="left" w:pos="6233"/>
        </w:tabs>
        <w:rPr>
          <w:sz w:val="22"/>
          <w:szCs w:val="22"/>
        </w:rPr>
      </w:pPr>
      <w:r w:rsidRPr="00DB2FD7">
        <w:rPr>
          <w:sz w:val="22"/>
          <w:szCs w:val="22"/>
        </w:rPr>
        <w:t xml:space="preserve">Quick </w:t>
      </w:r>
      <w:r w:rsidR="00D36A34" w:rsidRPr="00DB2FD7">
        <w:rPr>
          <w:sz w:val="22"/>
          <w:szCs w:val="22"/>
        </w:rPr>
        <w:t>Review</w:t>
      </w:r>
      <w:r w:rsidR="0082797F" w:rsidRPr="00DB2FD7">
        <w:rPr>
          <w:sz w:val="22"/>
          <w:szCs w:val="22"/>
        </w:rPr>
        <w:tab/>
      </w:r>
    </w:p>
    <w:p w14:paraId="46287A01" w14:textId="493FA881" w:rsidR="00B41543" w:rsidRPr="00DB2FD7" w:rsidRDefault="00DB2FD7" w:rsidP="00B41543">
      <w:pPr>
        <w:rPr>
          <w:b/>
          <w:sz w:val="22"/>
        </w:rPr>
      </w:pPr>
      <w:r w:rsidRPr="00DB2FD7">
        <w:rPr>
          <w:b/>
          <w:sz w:val="22"/>
        </w:rPr>
        <w:t>Checking and Upgrading the NLTK Version</w:t>
      </w:r>
    </w:p>
    <w:p w14:paraId="10B44592" w14:textId="0A5BB5C3" w:rsidR="00DB2FD7" w:rsidRDefault="00DB2FD7" w:rsidP="00B41543">
      <w:pPr>
        <w:rPr>
          <w:sz w:val="22"/>
        </w:rPr>
      </w:pPr>
      <w:r>
        <w:rPr>
          <w:sz w:val="22"/>
        </w:rPr>
        <w:t>An upgrade is required to get certain packages functioning properly in the Text Mining &amp; Analytics area.</w:t>
      </w:r>
    </w:p>
    <w:p w14:paraId="164DF376" w14:textId="77777777" w:rsidR="00DB2FD7" w:rsidRDefault="00DB2FD7" w:rsidP="00B41543">
      <w:pPr>
        <w:rPr>
          <w:sz w:val="22"/>
        </w:rPr>
      </w:pPr>
    </w:p>
    <w:p w14:paraId="067109CD" w14:textId="77777777" w:rsidR="00DB2FD7" w:rsidRPr="00DB2FD7" w:rsidRDefault="00DB2FD7" w:rsidP="00DB2FD7">
      <w:pPr>
        <w:rPr>
          <w:sz w:val="22"/>
        </w:rPr>
      </w:pPr>
      <w:proofErr w:type="gramStart"/>
      <w:r w:rsidRPr="00DB2FD7">
        <w:rPr>
          <w:sz w:val="22"/>
        </w:rPr>
        <w:t>import</w:t>
      </w:r>
      <w:proofErr w:type="gramEnd"/>
      <w:r w:rsidRPr="00DB2FD7">
        <w:rPr>
          <w:sz w:val="22"/>
        </w:rPr>
        <w:t xml:space="preserve"> </w:t>
      </w:r>
      <w:proofErr w:type="spellStart"/>
      <w:r w:rsidRPr="00DB2FD7">
        <w:rPr>
          <w:sz w:val="22"/>
        </w:rPr>
        <w:t>nltk</w:t>
      </w:r>
      <w:proofErr w:type="spellEnd"/>
    </w:p>
    <w:p w14:paraId="0B1935F9" w14:textId="3991BA17" w:rsidR="00DB2FD7" w:rsidRDefault="00DB2FD7" w:rsidP="00DB2FD7">
      <w:pPr>
        <w:rPr>
          <w:sz w:val="22"/>
        </w:rPr>
      </w:pPr>
      <w:proofErr w:type="gramStart"/>
      <w:r w:rsidRPr="00DB2FD7">
        <w:rPr>
          <w:sz w:val="22"/>
        </w:rPr>
        <w:t>print(</w:t>
      </w:r>
      <w:proofErr w:type="spellStart"/>
      <w:proofErr w:type="gramEnd"/>
      <w:r w:rsidRPr="00DB2FD7">
        <w:rPr>
          <w:sz w:val="22"/>
        </w:rPr>
        <w:t>nltk</w:t>
      </w:r>
      <w:proofErr w:type="spellEnd"/>
      <w:r w:rsidRPr="00DB2FD7">
        <w:rPr>
          <w:sz w:val="22"/>
        </w:rPr>
        <w:t>.__version__)</w:t>
      </w:r>
    </w:p>
    <w:p w14:paraId="20151C8F" w14:textId="77777777" w:rsidR="00DB2FD7" w:rsidRDefault="00DB2FD7" w:rsidP="00DB2FD7">
      <w:pPr>
        <w:rPr>
          <w:sz w:val="22"/>
        </w:rPr>
      </w:pPr>
    </w:p>
    <w:p w14:paraId="327716F6" w14:textId="381BF241" w:rsidR="00DB2FD7" w:rsidRPr="00DB2FD7" w:rsidRDefault="00DB2FD7" w:rsidP="00DB2FD7">
      <w:pPr>
        <w:rPr>
          <w:sz w:val="22"/>
        </w:rPr>
      </w:pPr>
      <w:r w:rsidRPr="00DB2FD7">
        <w:rPr>
          <w:sz w:val="22"/>
        </w:rPr>
        <w:t>!pip install -U pip</w:t>
      </w:r>
    </w:p>
    <w:p w14:paraId="1DB89896" w14:textId="2329802E" w:rsidR="00DB2FD7" w:rsidRPr="00DB2FD7" w:rsidRDefault="00DB2FD7" w:rsidP="00DB2FD7">
      <w:pPr>
        <w:rPr>
          <w:sz w:val="22"/>
        </w:rPr>
      </w:pPr>
      <w:r w:rsidRPr="00DB2FD7">
        <w:rPr>
          <w:sz w:val="22"/>
        </w:rPr>
        <w:t>!pip install -U dill</w:t>
      </w:r>
    </w:p>
    <w:p w14:paraId="4DC27554" w14:textId="0A273304" w:rsidR="00DB2FD7" w:rsidRDefault="00DB2FD7" w:rsidP="00DB2FD7">
      <w:pPr>
        <w:rPr>
          <w:sz w:val="22"/>
        </w:rPr>
      </w:pPr>
      <w:r w:rsidRPr="00DB2FD7">
        <w:rPr>
          <w:sz w:val="22"/>
        </w:rPr>
        <w:t xml:space="preserve">!pip install -U </w:t>
      </w:r>
      <w:proofErr w:type="spellStart"/>
      <w:r w:rsidRPr="00DB2FD7">
        <w:rPr>
          <w:sz w:val="22"/>
        </w:rPr>
        <w:t>nltk</w:t>
      </w:r>
      <w:proofErr w:type="spellEnd"/>
      <w:r w:rsidRPr="00DB2FD7">
        <w:rPr>
          <w:sz w:val="22"/>
        </w:rPr>
        <w:t>==3.4</w:t>
      </w:r>
    </w:p>
    <w:p w14:paraId="64F552D1" w14:textId="77777777" w:rsidR="00DB2FD7" w:rsidRDefault="00DB2FD7" w:rsidP="00DB2FD7">
      <w:pPr>
        <w:rPr>
          <w:sz w:val="22"/>
        </w:rPr>
      </w:pPr>
    </w:p>
    <w:p w14:paraId="199F301E" w14:textId="64B19FEC" w:rsidR="00274A0E" w:rsidRPr="00DB2FD7" w:rsidRDefault="00DB2FD7" w:rsidP="00A5346B">
      <w:pPr>
        <w:pStyle w:val="Header2"/>
        <w:numPr>
          <w:ilvl w:val="0"/>
          <w:numId w:val="0"/>
        </w:numPr>
        <w:shd w:val="clear" w:color="auto" w:fill="FFC000" w:themeFill="accent4"/>
        <w:rPr>
          <w:sz w:val="22"/>
        </w:rPr>
      </w:pPr>
      <w:r w:rsidRPr="00DB2FD7">
        <w:rPr>
          <w:smallCaps/>
          <w:sz w:val="22"/>
          <w:lang w:eastAsia="en-US"/>
        </w:rPr>
        <w:t>N-gram using NLTK</w:t>
      </w:r>
    </w:p>
    <w:p w14:paraId="0C3E65D4" w14:textId="77777777" w:rsidR="00DB2FD7" w:rsidRPr="00C46E6E" w:rsidRDefault="00DB2FD7" w:rsidP="00DB2FD7">
      <w:pPr>
        <w:rPr>
          <w:sz w:val="22"/>
        </w:rPr>
      </w:pPr>
      <w:r w:rsidRPr="00C46E6E">
        <w:rPr>
          <w:sz w:val="22"/>
        </w:rPr>
        <w:t>Traditionally, we can use n-grams to generate language models to predict which word comes next given a history of words.</w:t>
      </w:r>
    </w:p>
    <w:p w14:paraId="57CFE25F" w14:textId="77777777" w:rsidR="00DB2FD7" w:rsidRPr="00C46E6E" w:rsidRDefault="00DB2FD7" w:rsidP="00DB2FD7">
      <w:pPr>
        <w:pStyle w:val="Code"/>
        <w:rPr>
          <w:sz w:val="22"/>
        </w:rPr>
      </w:pPr>
      <w:r w:rsidRPr="00C46E6E">
        <w:rPr>
          <w:sz w:val="22"/>
        </w:rPr>
        <w:t>from nltk.util import pad_sequence</w:t>
      </w:r>
    </w:p>
    <w:p w14:paraId="5D2C2DF1" w14:textId="77777777" w:rsidR="00DB2FD7" w:rsidRPr="00C46E6E" w:rsidRDefault="00DB2FD7" w:rsidP="00DB2FD7">
      <w:pPr>
        <w:pStyle w:val="Code"/>
        <w:rPr>
          <w:sz w:val="22"/>
        </w:rPr>
      </w:pPr>
      <w:r w:rsidRPr="00C46E6E">
        <w:rPr>
          <w:sz w:val="22"/>
        </w:rPr>
        <w:t>from nltk.util import bigrams</w:t>
      </w:r>
    </w:p>
    <w:p w14:paraId="02EB667F" w14:textId="77777777" w:rsidR="00DB2FD7" w:rsidRPr="00C46E6E" w:rsidRDefault="00DB2FD7" w:rsidP="00DB2FD7">
      <w:pPr>
        <w:pStyle w:val="Code"/>
        <w:rPr>
          <w:sz w:val="22"/>
        </w:rPr>
      </w:pPr>
      <w:r w:rsidRPr="00C46E6E">
        <w:rPr>
          <w:sz w:val="22"/>
        </w:rPr>
        <w:t>from nltk.util import ngrams</w:t>
      </w:r>
    </w:p>
    <w:p w14:paraId="1BC7D7DA" w14:textId="77777777" w:rsidR="00DB2FD7" w:rsidRPr="00C46E6E" w:rsidRDefault="00DB2FD7" w:rsidP="00DB2FD7">
      <w:pPr>
        <w:pStyle w:val="Code"/>
        <w:rPr>
          <w:sz w:val="22"/>
        </w:rPr>
      </w:pPr>
      <w:r w:rsidRPr="00C46E6E">
        <w:rPr>
          <w:sz w:val="22"/>
        </w:rPr>
        <w:t>from nltk.util import everygrams</w:t>
      </w:r>
    </w:p>
    <w:p w14:paraId="5CB08523" w14:textId="77777777" w:rsidR="00DB2FD7" w:rsidRPr="00C46E6E" w:rsidRDefault="00DB2FD7" w:rsidP="00DB2FD7">
      <w:pPr>
        <w:pStyle w:val="Code"/>
        <w:rPr>
          <w:sz w:val="22"/>
        </w:rPr>
      </w:pPr>
      <w:r w:rsidRPr="00C46E6E">
        <w:rPr>
          <w:sz w:val="22"/>
        </w:rPr>
        <w:t>from nltk.lm.preprocessing import pad_both_ends</w:t>
      </w:r>
    </w:p>
    <w:p w14:paraId="6E9C4C81" w14:textId="7AF0705E" w:rsidR="00DB2FD7" w:rsidRPr="00C46E6E" w:rsidRDefault="00DB2FD7" w:rsidP="00DB2FD7">
      <w:pPr>
        <w:pStyle w:val="Code"/>
        <w:rPr>
          <w:sz w:val="22"/>
        </w:rPr>
      </w:pPr>
      <w:r w:rsidRPr="00C46E6E">
        <w:rPr>
          <w:sz w:val="22"/>
        </w:rPr>
        <w:t>from nltk.lm.preprocessing import flatten</w:t>
      </w:r>
    </w:p>
    <w:p w14:paraId="6E48CE09" w14:textId="77777777" w:rsidR="00C46E6E" w:rsidRPr="00C46E6E" w:rsidRDefault="00C46E6E" w:rsidP="00684872">
      <w:pPr>
        <w:rPr>
          <w:sz w:val="22"/>
        </w:rPr>
      </w:pPr>
      <w:r w:rsidRPr="00C46E6E">
        <w:rPr>
          <w:sz w:val="22"/>
        </w:rPr>
        <w:t>If we want to train a bigram model, we need to turn this text into bigrams. Here's what the first sentence of our text would look like if we use the ngrams function from NLTK for this.</w:t>
      </w:r>
    </w:p>
    <w:p w14:paraId="1F68629C" w14:textId="77777777" w:rsidR="00C46E6E" w:rsidRPr="00C46E6E" w:rsidRDefault="00C46E6E" w:rsidP="00C46E6E">
      <w:pPr>
        <w:pStyle w:val="Code"/>
        <w:rPr>
          <w:sz w:val="22"/>
        </w:rPr>
      </w:pPr>
      <w:r w:rsidRPr="00C46E6E">
        <w:rPr>
          <w:sz w:val="22"/>
        </w:rPr>
        <w:t>import nltk</w:t>
      </w:r>
    </w:p>
    <w:p w14:paraId="029BC41B" w14:textId="77777777" w:rsidR="00C46E6E" w:rsidRPr="00C46E6E" w:rsidRDefault="00C46E6E" w:rsidP="00C46E6E">
      <w:pPr>
        <w:pStyle w:val="Code"/>
        <w:rPr>
          <w:sz w:val="22"/>
        </w:rPr>
      </w:pPr>
      <w:r w:rsidRPr="00C46E6E">
        <w:rPr>
          <w:sz w:val="22"/>
        </w:rPr>
        <w:t>text = "I am learning Text Analytics"</w:t>
      </w:r>
    </w:p>
    <w:p w14:paraId="2CBEF396" w14:textId="77777777" w:rsidR="00C46E6E" w:rsidRPr="00C46E6E" w:rsidRDefault="00C46E6E" w:rsidP="00C46E6E">
      <w:pPr>
        <w:pStyle w:val="Code"/>
        <w:rPr>
          <w:sz w:val="22"/>
        </w:rPr>
      </w:pPr>
      <w:r w:rsidRPr="00C46E6E">
        <w:rPr>
          <w:sz w:val="22"/>
        </w:rPr>
        <w:t>tokens = nltk.tokenize.word_tokenize(text.lower())</w:t>
      </w:r>
    </w:p>
    <w:p w14:paraId="21174462" w14:textId="349388AD" w:rsidR="00C46E6E" w:rsidRPr="00C46E6E" w:rsidRDefault="00C46E6E" w:rsidP="00C46E6E">
      <w:pPr>
        <w:pStyle w:val="Code"/>
        <w:rPr>
          <w:sz w:val="22"/>
        </w:rPr>
      </w:pPr>
      <w:r w:rsidRPr="00C46E6E">
        <w:rPr>
          <w:sz w:val="22"/>
        </w:rPr>
        <w:t>list(bigrams(tokens))</w:t>
      </w:r>
    </w:p>
    <w:p w14:paraId="24BD5AED" w14:textId="54886137" w:rsidR="00C46E6E" w:rsidRPr="00C46E6E" w:rsidRDefault="00C46E6E" w:rsidP="002760E3">
      <w:pPr>
        <w:rPr>
          <w:sz w:val="22"/>
        </w:rPr>
      </w:pPr>
      <w:r w:rsidRPr="00C46E6E">
        <w:rPr>
          <w:sz w:val="22"/>
        </w:rPr>
        <w:t>Here's what the first sentence of our text would look like if we use the ngrams function from NLTK for this. Here we can specify the number of grams.</w:t>
      </w:r>
    </w:p>
    <w:p w14:paraId="65C7BD22" w14:textId="20466147" w:rsidR="00C46E6E" w:rsidRPr="009766C9" w:rsidRDefault="00C46E6E" w:rsidP="00D10E38">
      <w:pPr>
        <w:pStyle w:val="Code"/>
        <w:rPr>
          <w:sz w:val="22"/>
        </w:rPr>
      </w:pPr>
      <w:r w:rsidRPr="009766C9">
        <w:rPr>
          <w:sz w:val="22"/>
        </w:rPr>
        <w:t>list(ngrams(tokens, n=3))</w:t>
      </w:r>
    </w:p>
    <w:p w14:paraId="1087CBB0" w14:textId="424A1F98" w:rsidR="00227F8F" w:rsidRPr="009766C9" w:rsidRDefault="009766C9" w:rsidP="00B3745A">
      <w:pPr>
        <w:rPr>
          <w:sz w:val="22"/>
        </w:rPr>
      </w:pPr>
      <w:r w:rsidRPr="009766C9">
        <w:rPr>
          <w:sz w:val="22"/>
        </w:rPr>
        <w:lastRenderedPageBreak/>
        <w:t>Add special "padding" symbols to the sentence before splitting it into ngrams. Fortunately, NLTK also has a function for that, let's see what it does to the first sentence.</w:t>
      </w:r>
    </w:p>
    <w:p w14:paraId="671D8836" w14:textId="77777777" w:rsidR="009766C9" w:rsidRPr="009766C9" w:rsidRDefault="009766C9" w:rsidP="009766C9">
      <w:pPr>
        <w:pStyle w:val="Code"/>
        <w:rPr>
          <w:sz w:val="22"/>
        </w:rPr>
      </w:pPr>
      <w:r w:rsidRPr="009766C9">
        <w:rPr>
          <w:sz w:val="22"/>
        </w:rPr>
        <w:t>from nltk.util import pad_sequence</w:t>
      </w:r>
    </w:p>
    <w:p w14:paraId="72FF727B" w14:textId="77777777" w:rsidR="009766C9" w:rsidRPr="009766C9" w:rsidRDefault="009766C9" w:rsidP="009766C9">
      <w:pPr>
        <w:pStyle w:val="Code"/>
        <w:rPr>
          <w:sz w:val="22"/>
        </w:rPr>
      </w:pPr>
      <w:r w:rsidRPr="009766C9">
        <w:rPr>
          <w:sz w:val="22"/>
        </w:rPr>
        <w:t xml:space="preserve">list(pad_sequence(tokens, pad_left=True, left_pad_symbol="&lt;s&gt;", pad_right=True, right_pad_symbol="&lt;/s&gt;", n=2)) </w:t>
      </w:r>
    </w:p>
    <w:p w14:paraId="27BF5C54" w14:textId="4CD7C3FB" w:rsidR="009766C9" w:rsidRPr="009766C9" w:rsidRDefault="009766C9" w:rsidP="009766C9">
      <w:pPr>
        <w:pStyle w:val="Code"/>
        <w:rPr>
          <w:sz w:val="22"/>
        </w:rPr>
      </w:pPr>
      <w:r w:rsidRPr="009766C9">
        <w:rPr>
          <w:sz w:val="22"/>
        </w:rPr>
        <w:t># The n order of n-grams, if it's 2-grams, you pad once, 3-grams pad twice, etc.</w:t>
      </w:r>
    </w:p>
    <w:p w14:paraId="44A48D55" w14:textId="67B7AF41" w:rsidR="00227F8F" w:rsidRPr="009766C9" w:rsidRDefault="009766C9" w:rsidP="00227F8F">
      <w:pPr>
        <w:rPr>
          <w:sz w:val="22"/>
        </w:rPr>
      </w:pPr>
      <w:r w:rsidRPr="009766C9">
        <w:rPr>
          <w:sz w:val="22"/>
        </w:rPr>
        <w:t>Then,</w:t>
      </w:r>
    </w:p>
    <w:p w14:paraId="377641AB" w14:textId="77777777" w:rsidR="009766C9" w:rsidRPr="009766C9" w:rsidRDefault="009766C9" w:rsidP="009766C9">
      <w:pPr>
        <w:pStyle w:val="Code"/>
        <w:rPr>
          <w:sz w:val="22"/>
        </w:rPr>
      </w:pPr>
      <w:r w:rsidRPr="009766C9">
        <w:rPr>
          <w:sz w:val="22"/>
        </w:rPr>
        <w:t>padded_sent = list(pad_sequence(tokens, pad_left=True, left_pad_symbol="&lt;s&gt;", pad_right=True, right_pad_symbol="&lt;/s&gt;", n=2))</w:t>
      </w:r>
    </w:p>
    <w:p w14:paraId="5164FD12" w14:textId="4EC20ABF" w:rsidR="009766C9" w:rsidRPr="009766C9" w:rsidRDefault="009766C9" w:rsidP="009766C9">
      <w:pPr>
        <w:pStyle w:val="Code"/>
        <w:rPr>
          <w:sz w:val="22"/>
        </w:rPr>
      </w:pPr>
      <w:r w:rsidRPr="009766C9">
        <w:rPr>
          <w:sz w:val="22"/>
        </w:rPr>
        <w:t>list(ngrams(padded_sent, n=2))</w:t>
      </w:r>
    </w:p>
    <w:p w14:paraId="3794A98C" w14:textId="77777777" w:rsidR="009766C9" w:rsidRPr="009766C9" w:rsidRDefault="009766C9" w:rsidP="009766C9">
      <w:pPr>
        <w:rPr>
          <w:sz w:val="22"/>
        </w:rPr>
      </w:pPr>
      <w:r w:rsidRPr="009766C9">
        <w:rPr>
          <w:sz w:val="22"/>
        </w:rPr>
        <w:t>Note the n argument, that tells the function we need padding for bigrams.</w:t>
      </w:r>
    </w:p>
    <w:p w14:paraId="5D393128" w14:textId="77777777" w:rsidR="009766C9" w:rsidRPr="009766C9" w:rsidRDefault="009766C9" w:rsidP="009766C9">
      <w:pPr>
        <w:rPr>
          <w:sz w:val="22"/>
        </w:rPr>
      </w:pPr>
    </w:p>
    <w:p w14:paraId="761FA870" w14:textId="77777777" w:rsidR="009766C9" w:rsidRPr="009766C9" w:rsidRDefault="009766C9" w:rsidP="009766C9">
      <w:pPr>
        <w:rPr>
          <w:sz w:val="22"/>
        </w:rPr>
      </w:pPr>
      <w:r w:rsidRPr="009766C9">
        <w:rPr>
          <w:sz w:val="22"/>
        </w:rPr>
        <w:t>Now, passing all these parameters every time is tedious and in most cases they can be safely assumed as defaults anyway.</w:t>
      </w:r>
    </w:p>
    <w:p w14:paraId="378DD9E2" w14:textId="77777777" w:rsidR="009766C9" w:rsidRPr="009766C9" w:rsidRDefault="009766C9" w:rsidP="009766C9">
      <w:pPr>
        <w:rPr>
          <w:sz w:val="22"/>
        </w:rPr>
      </w:pPr>
    </w:p>
    <w:p w14:paraId="52E42473" w14:textId="02FA03F5" w:rsidR="00422FAB" w:rsidRPr="009766C9" w:rsidRDefault="009766C9" w:rsidP="009766C9">
      <w:pPr>
        <w:rPr>
          <w:sz w:val="22"/>
        </w:rPr>
      </w:pPr>
      <w:r w:rsidRPr="009766C9">
        <w:rPr>
          <w:sz w:val="22"/>
        </w:rPr>
        <w:t xml:space="preserve">Thus the nltk.lm module provides a convenience function that has all these arguments already set while the other arguments remain the same as for </w:t>
      </w:r>
      <w:r w:rsidRPr="009766C9">
        <w:rPr>
          <w:sz w:val="22"/>
        </w:rPr>
        <w:t>pad_sequence</w:t>
      </w:r>
      <w:r w:rsidRPr="009766C9">
        <w:rPr>
          <w:sz w:val="22"/>
        </w:rPr>
        <w:t>.</w:t>
      </w:r>
    </w:p>
    <w:p w14:paraId="6978AFF3" w14:textId="77777777" w:rsidR="009766C9" w:rsidRPr="009766C9" w:rsidRDefault="009766C9" w:rsidP="009766C9">
      <w:pPr>
        <w:pStyle w:val="Code"/>
        <w:rPr>
          <w:sz w:val="22"/>
        </w:rPr>
      </w:pPr>
      <w:r w:rsidRPr="009766C9">
        <w:rPr>
          <w:sz w:val="22"/>
        </w:rPr>
        <w:t>from nltk.lm.preprocessing import pad_both_ends</w:t>
      </w:r>
    </w:p>
    <w:p w14:paraId="785AE87A" w14:textId="5602F6A9" w:rsidR="009766C9" w:rsidRPr="009766C9" w:rsidRDefault="009766C9" w:rsidP="009766C9">
      <w:pPr>
        <w:pStyle w:val="Code"/>
        <w:rPr>
          <w:sz w:val="22"/>
        </w:rPr>
      </w:pPr>
      <w:r w:rsidRPr="009766C9">
        <w:rPr>
          <w:sz w:val="22"/>
        </w:rPr>
        <w:t>list(pad_both_ends(tokens, n=2))</w:t>
      </w:r>
    </w:p>
    <w:p w14:paraId="7E779ECB" w14:textId="6F944838" w:rsidR="004418F1" w:rsidRPr="003E02BF" w:rsidRDefault="003E02BF" w:rsidP="005A219C">
      <w:pPr>
        <w:rPr>
          <w:sz w:val="22"/>
        </w:rPr>
      </w:pPr>
      <w:r w:rsidRPr="003E02BF">
        <w:rPr>
          <w:sz w:val="22"/>
        </w:rPr>
        <w:t>Combining the two parts discussed so far we get the following preparation steps for one sentence.</w:t>
      </w:r>
    </w:p>
    <w:p w14:paraId="6AACF01B" w14:textId="73C1E5CB" w:rsidR="003E02BF" w:rsidRPr="003E02BF" w:rsidRDefault="003E02BF" w:rsidP="004418F1">
      <w:pPr>
        <w:pStyle w:val="Code"/>
        <w:rPr>
          <w:sz w:val="22"/>
        </w:rPr>
      </w:pPr>
      <w:r w:rsidRPr="003E02BF">
        <w:rPr>
          <w:sz w:val="22"/>
        </w:rPr>
        <w:t>list(bigrams(pad_both_ends(tokens, n=2)))</w:t>
      </w:r>
    </w:p>
    <w:p w14:paraId="594BB74F" w14:textId="77777777" w:rsidR="00A253AA" w:rsidRPr="00A253AA" w:rsidRDefault="00A253AA" w:rsidP="00A253AA">
      <w:pPr>
        <w:rPr>
          <w:sz w:val="22"/>
        </w:rPr>
      </w:pPr>
      <w:r w:rsidRPr="00A253AA">
        <w:rPr>
          <w:sz w:val="22"/>
        </w:rPr>
        <w:t>To make our model more robust we could also train it on unigrams (single words) as well as bigrams, its main source of information. NLTK once again helpfully provides a function called everygrams.</w:t>
      </w:r>
    </w:p>
    <w:p w14:paraId="48C42A30" w14:textId="77777777" w:rsidR="00A253AA" w:rsidRPr="00A253AA" w:rsidRDefault="00A253AA" w:rsidP="00A253AA">
      <w:pPr>
        <w:rPr>
          <w:sz w:val="22"/>
        </w:rPr>
      </w:pPr>
    </w:p>
    <w:p w14:paraId="3CA03B91" w14:textId="39022C32" w:rsidR="002C6953" w:rsidRPr="00A253AA" w:rsidRDefault="00A253AA" w:rsidP="00A253AA">
      <w:pPr>
        <w:rPr>
          <w:sz w:val="22"/>
        </w:rPr>
      </w:pPr>
      <w:r w:rsidRPr="00A253AA">
        <w:rPr>
          <w:sz w:val="22"/>
        </w:rPr>
        <w:t>While not the most efficient, it is conceptually simple.</w:t>
      </w:r>
    </w:p>
    <w:p w14:paraId="735D2D1C" w14:textId="77777777" w:rsidR="00A253AA" w:rsidRPr="00A253AA" w:rsidRDefault="00A253AA" w:rsidP="00A253AA">
      <w:pPr>
        <w:pStyle w:val="Code"/>
        <w:rPr>
          <w:sz w:val="22"/>
        </w:rPr>
      </w:pPr>
      <w:r w:rsidRPr="00A253AA">
        <w:rPr>
          <w:sz w:val="22"/>
        </w:rPr>
        <w:t>from nltk.util import everygrams</w:t>
      </w:r>
    </w:p>
    <w:p w14:paraId="58986DDA" w14:textId="77777777" w:rsidR="00A253AA" w:rsidRPr="00A253AA" w:rsidRDefault="00A253AA" w:rsidP="00A253AA">
      <w:pPr>
        <w:pStyle w:val="Code"/>
        <w:rPr>
          <w:sz w:val="22"/>
        </w:rPr>
      </w:pPr>
      <w:r w:rsidRPr="00A253AA">
        <w:rPr>
          <w:sz w:val="22"/>
        </w:rPr>
        <w:t>padded_bigrams = list(pad_both_ends(tokens, n=2))</w:t>
      </w:r>
    </w:p>
    <w:p w14:paraId="398403DB" w14:textId="6ABB2693" w:rsidR="00017C98" w:rsidRPr="00A253AA" w:rsidRDefault="00A253AA" w:rsidP="00A253AA">
      <w:pPr>
        <w:pStyle w:val="Code"/>
        <w:rPr>
          <w:sz w:val="22"/>
        </w:rPr>
      </w:pPr>
      <w:r w:rsidRPr="00A253AA">
        <w:rPr>
          <w:sz w:val="22"/>
        </w:rPr>
        <w:t>list(everygrams(padded_bigrams, max_len=1))</w:t>
      </w:r>
    </w:p>
    <w:p w14:paraId="28C3C233" w14:textId="77777777" w:rsidR="00A253AA" w:rsidRDefault="00A253AA" w:rsidP="00224FBB"/>
    <w:p w14:paraId="06EC55AC" w14:textId="3207EE84" w:rsidR="00A253AA" w:rsidRPr="00A253AA" w:rsidRDefault="00A253AA" w:rsidP="00F91327">
      <w:pPr>
        <w:pStyle w:val="Code"/>
        <w:rPr>
          <w:sz w:val="22"/>
        </w:rPr>
      </w:pPr>
      <w:r w:rsidRPr="00A253AA">
        <w:rPr>
          <w:sz w:val="22"/>
        </w:rPr>
        <w:t>list(everygrams(padded_bigrams, max_len=2))</w:t>
      </w:r>
    </w:p>
    <w:p w14:paraId="43E6FA9B" w14:textId="77777777" w:rsidR="00A253AA" w:rsidRPr="00A253AA" w:rsidRDefault="00A253AA" w:rsidP="00A253AA">
      <w:pPr>
        <w:rPr>
          <w:sz w:val="22"/>
        </w:rPr>
      </w:pPr>
      <w:r w:rsidRPr="00A253AA">
        <w:rPr>
          <w:sz w:val="22"/>
        </w:rPr>
        <w:t>During training and evaluation our model will rely on a vocabulary that defines which words are "known" to the model.</w:t>
      </w:r>
    </w:p>
    <w:p w14:paraId="0F28DFB5" w14:textId="77777777" w:rsidR="00A253AA" w:rsidRPr="00A253AA" w:rsidRDefault="00A253AA" w:rsidP="00A253AA">
      <w:pPr>
        <w:rPr>
          <w:sz w:val="22"/>
        </w:rPr>
      </w:pPr>
    </w:p>
    <w:p w14:paraId="4249E7B8" w14:textId="578DBC1D" w:rsidR="00C7035A" w:rsidRDefault="00A253AA" w:rsidP="00A253AA">
      <w:pPr>
        <w:rPr>
          <w:sz w:val="22"/>
        </w:rPr>
      </w:pPr>
      <w:r w:rsidRPr="00A253AA">
        <w:rPr>
          <w:sz w:val="22"/>
        </w:rPr>
        <w:t>To create this vocabulary we need to pad our sentences (just like for counting ngrams) and then combine the sentences into one flat stream of words.</w:t>
      </w:r>
    </w:p>
    <w:p w14:paraId="4BEAC05B" w14:textId="77777777" w:rsidR="005B6870" w:rsidRDefault="005B6870" w:rsidP="00A253AA">
      <w:pPr>
        <w:rPr>
          <w:sz w:val="22"/>
        </w:rPr>
      </w:pPr>
    </w:p>
    <w:p w14:paraId="1908618B" w14:textId="77777777" w:rsidR="005B6870" w:rsidRPr="005B6870" w:rsidRDefault="005B6870" w:rsidP="005B6870">
      <w:pPr>
        <w:pStyle w:val="Header2"/>
        <w:numPr>
          <w:ilvl w:val="0"/>
          <w:numId w:val="0"/>
        </w:numPr>
        <w:shd w:val="clear" w:color="auto" w:fill="FFC000" w:themeFill="accent4"/>
        <w:rPr>
          <w:smallCaps/>
          <w:sz w:val="22"/>
          <w:lang w:eastAsia="en-US"/>
        </w:rPr>
      </w:pPr>
      <w:r w:rsidRPr="005B6870">
        <w:rPr>
          <w:smallCaps/>
          <w:sz w:val="22"/>
          <w:lang w:eastAsia="en-US"/>
        </w:rPr>
        <w:lastRenderedPageBreak/>
        <w:t>Calculating probability of n-grams in a text of sentences</w:t>
      </w:r>
    </w:p>
    <w:p w14:paraId="69ED0735" w14:textId="77777777" w:rsidR="005B6870" w:rsidRPr="005B6870" w:rsidRDefault="005B6870" w:rsidP="005B6870">
      <w:pPr>
        <w:pStyle w:val="Code"/>
        <w:rPr>
          <w:sz w:val="22"/>
        </w:rPr>
      </w:pPr>
      <w:r w:rsidRPr="005B6870">
        <w:rPr>
          <w:sz w:val="22"/>
        </w:rPr>
        <w:t>import nltk</w:t>
      </w:r>
    </w:p>
    <w:p w14:paraId="453A7B08" w14:textId="77777777" w:rsidR="005B6870" w:rsidRPr="005B6870" w:rsidRDefault="005B6870" w:rsidP="005B6870">
      <w:pPr>
        <w:pStyle w:val="Code"/>
        <w:rPr>
          <w:sz w:val="22"/>
        </w:rPr>
      </w:pPr>
      <w:r w:rsidRPr="005B6870">
        <w:rPr>
          <w:sz w:val="22"/>
        </w:rPr>
        <w:t>text = "I am learning Text Analytics" # can be replaced by any size of text corpus</w:t>
      </w:r>
    </w:p>
    <w:p w14:paraId="6F8EC8A1" w14:textId="77777777" w:rsidR="005B6870" w:rsidRPr="005B6870" w:rsidRDefault="005B6870" w:rsidP="005B6870">
      <w:pPr>
        <w:pStyle w:val="Code"/>
        <w:rPr>
          <w:sz w:val="22"/>
        </w:rPr>
      </w:pPr>
      <w:r w:rsidRPr="005B6870">
        <w:rPr>
          <w:sz w:val="22"/>
        </w:rPr>
        <w:t># Tokenize the text.</w:t>
      </w:r>
    </w:p>
    <w:p w14:paraId="53B3C9D0" w14:textId="77777777" w:rsidR="005B6870" w:rsidRPr="005B6870" w:rsidRDefault="005B6870" w:rsidP="005B6870">
      <w:pPr>
        <w:pStyle w:val="Code"/>
        <w:rPr>
          <w:sz w:val="22"/>
        </w:rPr>
      </w:pPr>
      <w:r w:rsidRPr="005B6870">
        <w:rPr>
          <w:sz w:val="22"/>
        </w:rPr>
        <w:t>tokenized_text = [list(map(str.lower, nltk.tokenize.word_tokenize(text)))]</w:t>
      </w:r>
    </w:p>
    <w:p w14:paraId="6C9B2EDB" w14:textId="33521E2F" w:rsidR="005B6870" w:rsidRPr="005B6870" w:rsidRDefault="005B6870" w:rsidP="005B6870">
      <w:pPr>
        <w:pStyle w:val="Code"/>
        <w:rPr>
          <w:sz w:val="22"/>
        </w:rPr>
      </w:pPr>
      <w:r w:rsidRPr="005B6870">
        <w:rPr>
          <w:sz w:val="22"/>
        </w:rPr>
        <w:t>print(tokenized_text)</w:t>
      </w:r>
    </w:p>
    <w:p w14:paraId="18525395" w14:textId="3142CEAF" w:rsidR="00224FBB" w:rsidRDefault="00224FBB" w:rsidP="00EF4750"/>
    <w:p w14:paraId="30685CDD" w14:textId="77777777" w:rsidR="005B6870" w:rsidRPr="005B6870" w:rsidRDefault="005B6870" w:rsidP="005B6870">
      <w:pPr>
        <w:pStyle w:val="Code"/>
        <w:rPr>
          <w:sz w:val="22"/>
        </w:rPr>
      </w:pPr>
      <w:r w:rsidRPr="005B6870">
        <w:rPr>
          <w:sz w:val="22"/>
        </w:rPr>
        <w:t># Preprocess the tokenized text for 3-grams language modelling</w:t>
      </w:r>
    </w:p>
    <w:p w14:paraId="2EBF4A20" w14:textId="77777777" w:rsidR="005B6870" w:rsidRPr="005B6870" w:rsidRDefault="005B6870" w:rsidP="005B6870">
      <w:pPr>
        <w:pStyle w:val="Code"/>
        <w:rPr>
          <w:sz w:val="22"/>
        </w:rPr>
      </w:pPr>
      <w:r w:rsidRPr="005B6870">
        <w:rPr>
          <w:sz w:val="22"/>
        </w:rPr>
        <w:t>from nltk.lm.preprocessing import padded_everygram_pipeline</w:t>
      </w:r>
    </w:p>
    <w:p w14:paraId="7B8B7E2B" w14:textId="77777777" w:rsidR="005B6870" w:rsidRPr="005B6870" w:rsidRDefault="005B6870" w:rsidP="005B6870">
      <w:pPr>
        <w:pStyle w:val="Code"/>
        <w:rPr>
          <w:sz w:val="22"/>
        </w:rPr>
      </w:pPr>
      <w:r w:rsidRPr="005B6870">
        <w:rPr>
          <w:sz w:val="22"/>
        </w:rPr>
        <w:t>from nltk.lm import MLE</w:t>
      </w:r>
    </w:p>
    <w:p w14:paraId="317441F1" w14:textId="77777777" w:rsidR="005B6870" w:rsidRPr="005B6870" w:rsidRDefault="005B6870" w:rsidP="005B6870">
      <w:pPr>
        <w:pStyle w:val="Code"/>
        <w:rPr>
          <w:sz w:val="22"/>
        </w:rPr>
      </w:pPr>
    </w:p>
    <w:p w14:paraId="54127A04" w14:textId="77777777" w:rsidR="005B6870" w:rsidRPr="005B6870" w:rsidRDefault="005B6870" w:rsidP="005B6870">
      <w:pPr>
        <w:pStyle w:val="Code"/>
        <w:rPr>
          <w:sz w:val="22"/>
        </w:rPr>
      </w:pPr>
      <w:r w:rsidRPr="005B6870">
        <w:rPr>
          <w:sz w:val="22"/>
        </w:rPr>
        <w:t>n = 3</w:t>
      </w:r>
    </w:p>
    <w:p w14:paraId="63DFBF85" w14:textId="77777777" w:rsidR="005B6870" w:rsidRPr="005B6870" w:rsidRDefault="005B6870" w:rsidP="005B6870">
      <w:pPr>
        <w:pStyle w:val="Code"/>
        <w:rPr>
          <w:sz w:val="22"/>
        </w:rPr>
      </w:pPr>
      <w:r w:rsidRPr="005B6870">
        <w:rPr>
          <w:sz w:val="22"/>
        </w:rPr>
        <w:t>train_data, padded_sents = padded_everygram_pipeline(n, tokenized_text)</w:t>
      </w:r>
    </w:p>
    <w:p w14:paraId="19C349E1" w14:textId="77777777" w:rsidR="005B6870" w:rsidRPr="005B6870" w:rsidRDefault="005B6870" w:rsidP="005B6870">
      <w:pPr>
        <w:pStyle w:val="Code"/>
        <w:rPr>
          <w:sz w:val="22"/>
        </w:rPr>
      </w:pPr>
    </w:p>
    <w:p w14:paraId="73F5FA2D" w14:textId="77777777" w:rsidR="005B6870" w:rsidRPr="005B6870" w:rsidRDefault="005B6870" w:rsidP="005B6870">
      <w:pPr>
        <w:pStyle w:val="Code"/>
        <w:rPr>
          <w:sz w:val="22"/>
        </w:rPr>
      </w:pPr>
      <w:r w:rsidRPr="005B6870">
        <w:rPr>
          <w:sz w:val="22"/>
        </w:rPr>
        <w:t>model = MLE(n) # Lets train a 3-grams maximum likelihood estimation model.</w:t>
      </w:r>
    </w:p>
    <w:p w14:paraId="3162F5E2" w14:textId="3E8B8E74" w:rsidR="005B6870" w:rsidRPr="005B6870" w:rsidRDefault="005B6870" w:rsidP="005B6870">
      <w:pPr>
        <w:pStyle w:val="Code"/>
        <w:rPr>
          <w:sz w:val="22"/>
        </w:rPr>
      </w:pPr>
      <w:r w:rsidRPr="005B6870">
        <w:rPr>
          <w:sz w:val="22"/>
        </w:rPr>
        <w:t>model.fit(train_data, padded_sents)</w:t>
      </w:r>
    </w:p>
    <w:p w14:paraId="78EE29AA" w14:textId="59B86509" w:rsidR="00A3303D" w:rsidRPr="005B6870" w:rsidRDefault="005B6870" w:rsidP="00C7035A">
      <w:pPr>
        <w:rPr>
          <w:b/>
          <w:sz w:val="22"/>
        </w:rPr>
      </w:pPr>
      <w:r w:rsidRPr="005B6870">
        <w:rPr>
          <w:b/>
          <w:sz w:val="22"/>
        </w:rPr>
        <w:t>To get the counts:</w:t>
      </w:r>
    </w:p>
    <w:p w14:paraId="7D377468" w14:textId="37073089" w:rsidR="005B6870" w:rsidRDefault="005B6870" w:rsidP="00C7035A">
      <w:pPr>
        <w:pStyle w:val="Code"/>
        <w:rPr>
          <w:sz w:val="22"/>
        </w:rPr>
      </w:pPr>
      <w:r w:rsidRPr="005B6870">
        <w:rPr>
          <w:sz w:val="22"/>
        </w:rPr>
        <w:t>model.counts['i'] # i.e. Count('i')</w:t>
      </w:r>
    </w:p>
    <w:p w14:paraId="4BB19F81" w14:textId="77777777" w:rsidR="005B6870" w:rsidRDefault="005B6870" w:rsidP="00C7035A">
      <w:pPr>
        <w:pStyle w:val="Code"/>
        <w:rPr>
          <w:sz w:val="22"/>
        </w:rPr>
      </w:pPr>
    </w:p>
    <w:p w14:paraId="7840E4BD" w14:textId="591340FB" w:rsidR="005B6870" w:rsidRDefault="005B6870" w:rsidP="00C7035A">
      <w:pPr>
        <w:pStyle w:val="Code"/>
        <w:rPr>
          <w:sz w:val="22"/>
        </w:rPr>
      </w:pPr>
      <w:r w:rsidRPr="005B6870">
        <w:rPr>
          <w:sz w:val="22"/>
        </w:rPr>
        <w:t>model.counts[['i']]['am'] # i.e. Count('am'|'i')</w:t>
      </w:r>
    </w:p>
    <w:p w14:paraId="52B0CD93" w14:textId="77777777" w:rsidR="005B6870" w:rsidRDefault="005B6870" w:rsidP="00C7035A">
      <w:pPr>
        <w:pStyle w:val="Code"/>
        <w:rPr>
          <w:sz w:val="22"/>
        </w:rPr>
      </w:pPr>
    </w:p>
    <w:p w14:paraId="63CB6BEC" w14:textId="7B1A5EA9" w:rsidR="005B6870" w:rsidRPr="005B6870" w:rsidRDefault="005B6870" w:rsidP="00C7035A">
      <w:pPr>
        <w:pStyle w:val="Code"/>
        <w:rPr>
          <w:sz w:val="22"/>
        </w:rPr>
      </w:pPr>
      <w:r w:rsidRPr="005B6870">
        <w:rPr>
          <w:sz w:val="22"/>
        </w:rPr>
        <w:t>model.counts[['i', 'am']]['learning'] # i.e. Count('learning'|'i am')</w:t>
      </w:r>
    </w:p>
    <w:p w14:paraId="655B3C9F" w14:textId="3C75AA93" w:rsidR="005B6870" w:rsidRPr="005B6870" w:rsidRDefault="005B6870" w:rsidP="005B6870">
      <w:pPr>
        <w:rPr>
          <w:b/>
          <w:sz w:val="22"/>
        </w:rPr>
      </w:pPr>
      <w:r w:rsidRPr="005B6870">
        <w:rPr>
          <w:b/>
          <w:sz w:val="22"/>
        </w:rPr>
        <w:t xml:space="preserve">To get the </w:t>
      </w:r>
      <w:r>
        <w:rPr>
          <w:b/>
          <w:sz w:val="22"/>
        </w:rPr>
        <w:t>scores/probability</w:t>
      </w:r>
      <w:r w:rsidRPr="005B6870">
        <w:rPr>
          <w:b/>
          <w:sz w:val="22"/>
        </w:rPr>
        <w:t>:</w:t>
      </w:r>
    </w:p>
    <w:p w14:paraId="50DB8C65" w14:textId="25C384CD" w:rsidR="005B6870" w:rsidRDefault="005B6870" w:rsidP="00C7035A">
      <w:pPr>
        <w:pStyle w:val="Code"/>
        <w:rPr>
          <w:sz w:val="22"/>
        </w:rPr>
      </w:pPr>
      <w:r w:rsidRPr="005B6870">
        <w:rPr>
          <w:sz w:val="22"/>
        </w:rPr>
        <w:t>odel.score('am', 'i'.split())  # P('am'|'i')</w:t>
      </w:r>
    </w:p>
    <w:p w14:paraId="58CA674A" w14:textId="77777777" w:rsidR="005B6870" w:rsidRDefault="005B6870" w:rsidP="00C7035A">
      <w:pPr>
        <w:pStyle w:val="Code"/>
        <w:rPr>
          <w:sz w:val="22"/>
        </w:rPr>
      </w:pPr>
    </w:p>
    <w:p w14:paraId="67E97246" w14:textId="5399DB3F" w:rsidR="005B6870" w:rsidRDefault="005B6870" w:rsidP="00C7035A">
      <w:pPr>
        <w:pStyle w:val="Code"/>
        <w:rPr>
          <w:sz w:val="22"/>
        </w:rPr>
      </w:pPr>
      <w:r w:rsidRPr="005B6870">
        <w:rPr>
          <w:sz w:val="22"/>
        </w:rPr>
        <w:t>model.score('learning', 'i am'.split())  # P('learning'|'i am')</w:t>
      </w:r>
    </w:p>
    <w:p w14:paraId="507CF0CE" w14:textId="77777777" w:rsidR="005B6870" w:rsidRDefault="005B6870" w:rsidP="00C7035A">
      <w:pPr>
        <w:pStyle w:val="Code"/>
        <w:rPr>
          <w:sz w:val="22"/>
        </w:rPr>
      </w:pPr>
    </w:p>
    <w:p w14:paraId="642EDE68" w14:textId="0F9F0334" w:rsidR="005B6870" w:rsidRPr="005B6870" w:rsidRDefault="005B6870" w:rsidP="00C7035A">
      <w:pPr>
        <w:pStyle w:val="Code"/>
        <w:rPr>
          <w:sz w:val="22"/>
        </w:rPr>
      </w:pPr>
      <w:r w:rsidRPr="005B6870">
        <w:rPr>
          <w:sz w:val="22"/>
        </w:rPr>
        <w:t>model.score('playing', 'i am'.split())  # P('playing'|'i am')</w:t>
      </w:r>
    </w:p>
    <w:p w14:paraId="6228368E" w14:textId="77777777" w:rsidR="005B6870" w:rsidRDefault="005B6870" w:rsidP="00CD6AFC"/>
    <w:p w14:paraId="3BC1C99E" w14:textId="77777777" w:rsidR="005B6870" w:rsidRDefault="005B6870" w:rsidP="00CD6AFC"/>
    <w:p w14:paraId="0657FE5A" w14:textId="3569387B" w:rsidR="00017C98" w:rsidRPr="005B6870" w:rsidRDefault="005B6870" w:rsidP="005B6870">
      <w:pPr>
        <w:pStyle w:val="Header2"/>
        <w:numPr>
          <w:ilvl w:val="0"/>
          <w:numId w:val="0"/>
        </w:numPr>
        <w:shd w:val="clear" w:color="auto" w:fill="FFC000" w:themeFill="accent4"/>
        <w:rPr>
          <w:smallCaps/>
          <w:sz w:val="22"/>
          <w:lang w:eastAsia="en-US"/>
        </w:rPr>
      </w:pPr>
      <w:r w:rsidRPr="005B6870">
        <w:rPr>
          <w:smallCaps/>
          <w:sz w:val="22"/>
          <w:lang w:eastAsia="en-US"/>
        </w:rPr>
        <w:t>N-gram using NLTK</w:t>
      </w:r>
      <w:r w:rsidR="009E4CF8" w:rsidRPr="005B6870">
        <w:rPr>
          <w:smallCaps/>
          <w:sz w:val="22"/>
          <w:lang w:eastAsia="en-US"/>
        </w:rPr>
        <w:t xml:space="preserve">. </w:t>
      </w:r>
    </w:p>
    <w:p w14:paraId="54CB4972" w14:textId="77777777" w:rsidR="005B6870" w:rsidRPr="005B6870" w:rsidRDefault="005B6870" w:rsidP="005B6870">
      <w:pPr>
        <w:pStyle w:val="Code"/>
        <w:rPr>
          <w:sz w:val="22"/>
        </w:rPr>
      </w:pPr>
      <w:r w:rsidRPr="005B6870">
        <w:rPr>
          <w:sz w:val="22"/>
        </w:rPr>
        <w:t>import nltk</w:t>
      </w:r>
    </w:p>
    <w:p w14:paraId="15CD86EA" w14:textId="77777777" w:rsidR="005B6870" w:rsidRPr="005B6870" w:rsidRDefault="005B6870" w:rsidP="005B6870">
      <w:pPr>
        <w:pStyle w:val="Code"/>
        <w:rPr>
          <w:sz w:val="22"/>
        </w:rPr>
      </w:pPr>
      <w:r w:rsidRPr="005B6870">
        <w:rPr>
          <w:sz w:val="22"/>
        </w:rPr>
        <w:t>from nltk.util import ngrams</w:t>
      </w:r>
    </w:p>
    <w:p w14:paraId="08BD7316" w14:textId="77777777" w:rsidR="005B6870" w:rsidRPr="005B6870" w:rsidRDefault="005B6870" w:rsidP="005B6870">
      <w:pPr>
        <w:pStyle w:val="Code"/>
        <w:rPr>
          <w:sz w:val="22"/>
        </w:rPr>
      </w:pPr>
      <w:r w:rsidRPr="005B6870">
        <w:rPr>
          <w:sz w:val="22"/>
        </w:rPr>
        <w:t xml:space="preserve"> </w:t>
      </w:r>
    </w:p>
    <w:p w14:paraId="66F4CFAF" w14:textId="77777777" w:rsidR="005B6870" w:rsidRPr="005B6870" w:rsidRDefault="005B6870" w:rsidP="005B6870">
      <w:pPr>
        <w:pStyle w:val="Code"/>
        <w:rPr>
          <w:sz w:val="22"/>
        </w:rPr>
      </w:pPr>
      <w:r w:rsidRPr="005B6870">
        <w:rPr>
          <w:sz w:val="22"/>
        </w:rPr>
        <w:t># Function to generate n-grams from sentences.</w:t>
      </w:r>
    </w:p>
    <w:p w14:paraId="58D04B5B" w14:textId="77777777" w:rsidR="005B6870" w:rsidRPr="005B6870" w:rsidRDefault="005B6870" w:rsidP="005B6870">
      <w:pPr>
        <w:pStyle w:val="Code"/>
        <w:rPr>
          <w:sz w:val="22"/>
        </w:rPr>
      </w:pPr>
      <w:r w:rsidRPr="005B6870">
        <w:rPr>
          <w:sz w:val="22"/>
        </w:rPr>
        <w:t>def extract_ngrams(data, num):</w:t>
      </w:r>
    </w:p>
    <w:p w14:paraId="49E7D9A5" w14:textId="77777777" w:rsidR="005B6870" w:rsidRPr="005B6870" w:rsidRDefault="005B6870" w:rsidP="005B6870">
      <w:pPr>
        <w:pStyle w:val="Code"/>
        <w:rPr>
          <w:sz w:val="22"/>
        </w:rPr>
      </w:pPr>
      <w:r w:rsidRPr="005B6870">
        <w:rPr>
          <w:sz w:val="22"/>
        </w:rPr>
        <w:t xml:space="preserve">    n_grams = ngrams(nltk.word_tokenize(data), num)</w:t>
      </w:r>
    </w:p>
    <w:p w14:paraId="5E9564E2" w14:textId="77777777" w:rsidR="005B6870" w:rsidRPr="005B6870" w:rsidRDefault="005B6870" w:rsidP="005B6870">
      <w:pPr>
        <w:pStyle w:val="Code"/>
        <w:rPr>
          <w:sz w:val="22"/>
        </w:rPr>
      </w:pPr>
      <w:r w:rsidRPr="005B6870">
        <w:rPr>
          <w:sz w:val="22"/>
        </w:rPr>
        <w:t xml:space="preserve">    return [ ' '.join(grams) for grams in n_grams]</w:t>
      </w:r>
    </w:p>
    <w:p w14:paraId="244C190E" w14:textId="77777777" w:rsidR="005B6870" w:rsidRPr="005B6870" w:rsidRDefault="005B6870" w:rsidP="005B6870">
      <w:pPr>
        <w:pStyle w:val="Code"/>
        <w:rPr>
          <w:sz w:val="22"/>
        </w:rPr>
      </w:pPr>
      <w:r w:rsidRPr="005B6870">
        <w:rPr>
          <w:sz w:val="22"/>
        </w:rPr>
        <w:t xml:space="preserve"> </w:t>
      </w:r>
    </w:p>
    <w:p w14:paraId="1669F798" w14:textId="77777777" w:rsidR="005B6870" w:rsidRPr="005B6870" w:rsidRDefault="005B6870" w:rsidP="005B6870">
      <w:pPr>
        <w:pStyle w:val="Code"/>
        <w:rPr>
          <w:sz w:val="22"/>
        </w:rPr>
      </w:pPr>
      <w:r w:rsidRPr="005B6870">
        <w:rPr>
          <w:sz w:val="22"/>
        </w:rPr>
        <w:lastRenderedPageBreak/>
        <w:t>text = 'A class is a blueprint for the object.'</w:t>
      </w:r>
    </w:p>
    <w:p w14:paraId="7A4C3CF6" w14:textId="77777777" w:rsidR="005B6870" w:rsidRPr="005B6870" w:rsidRDefault="005B6870" w:rsidP="005B6870">
      <w:pPr>
        <w:pStyle w:val="Code"/>
        <w:rPr>
          <w:sz w:val="22"/>
        </w:rPr>
      </w:pPr>
      <w:r w:rsidRPr="005B6870">
        <w:rPr>
          <w:sz w:val="22"/>
        </w:rPr>
        <w:t xml:space="preserve"> </w:t>
      </w:r>
    </w:p>
    <w:p w14:paraId="59CB92CA" w14:textId="77777777" w:rsidR="005B6870" w:rsidRPr="005B6870" w:rsidRDefault="005B6870" w:rsidP="005B6870">
      <w:pPr>
        <w:pStyle w:val="Code"/>
        <w:rPr>
          <w:sz w:val="22"/>
        </w:rPr>
      </w:pPr>
      <w:r w:rsidRPr="005B6870">
        <w:rPr>
          <w:sz w:val="22"/>
        </w:rPr>
        <w:t>print("1-gram: ", extract_ngrams(text, 1))</w:t>
      </w:r>
    </w:p>
    <w:p w14:paraId="71CB3F19" w14:textId="77777777" w:rsidR="005B6870" w:rsidRPr="005B6870" w:rsidRDefault="005B6870" w:rsidP="005B6870">
      <w:pPr>
        <w:pStyle w:val="Code"/>
        <w:rPr>
          <w:sz w:val="22"/>
        </w:rPr>
      </w:pPr>
      <w:r w:rsidRPr="005B6870">
        <w:rPr>
          <w:sz w:val="22"/>
        </w:rPr>
        <w:t>print("2-gram: ", extract_ngrams(text, 2))</w:t>
      </w:r>
    </w:p>
    <w:p w14:paraId="1D409B9E" w14:textId="77777777" w:rsidR="005B6870" w:rsidRPr="005B6870" w:rsidRDefault="005B6870" w:rsidP="005B6870">
      <w:pPr>
        <w:pStyle w:val="Code"/>
        <w:rPr>
          <w:sz w:val="22"/>
        </w:rPr>
      </w:pPr>
      <w:r w:rsidRPr="005B6870">
        <w:rPr>
          <w:sz w:val="22"/>
        </w:rPr>
        <w:t>print("3-gram: ", extract_ngrams(text, 3))</w:t>
      </w:r>
    </w:p>
    <w:p w14:paraId="3F18DBDF" w14:textId="529EC7DA" w:rsidR="005B6870" w:rsidRPr="005B6870" w:rsidRDefault="005B6870" w:rsidP="005B6870">
      <w:pPr>
        <w:pStyle w:val="Code"/>
        <w:rPr>
          <w:sz w:val="22"/>
        </w:rPr>
      </w:pPr>
      <w:r w:rsidRPr="005B6870">
        <w:rPr>
          <w:sz w:val="22"/>
        </w:rPr>
        <w:t>print("4-gram: ", extract_ngrams(text, 4))</w:t>
      </w:r>
    </w:p>
    <w:p w14:paraId="3065CCAA" w14:textId="77777777" w:rsidR="005B6870" w:rsidRDefault="005B6870" w:rsidP="00251E1E"/>
    <w:p w14:paraId="0B239456" w14:textId="77777777" w:rsidR="005B6870" w:rsidRPr="005B6870" w:rsidRDefault="005B6870" w:rsidP="005B6870">
      <w:pPr>
        <w:pStyle w:val="Header2"/>
        <w:numPr>
          <w:ilvl w:val="0"/>
          <w:numId w:val="0"/>
        </w:numPr>
        <w:shd w:val="clear" w:color="auto" w:fill="FFC000" w:themeFill="accent4"/>
        <w:rPr>
          <w:smallCaps/>
          <w:sz w:val="22"/>
          <w:lang w:eastAsia="en-US"/>
        </w:rPr>
      </w:pPr>
      <w:r w:rsidRPr="005B6870">
        <w:rPr>
          <w:smallCaps/>
          <w:sz w:val="22"/>
          <w:lang w:eastAsia="en-US"/>
        </w:rPr>
        <w:t>N-gram using TextBlob</w:t>
      </w:r>
    </w:p>
    <w:p w14:paraId="18C1C6E0" w14:textId="77777777" w:rsidR="005B6870" w:rsidRPr="005B6870" w:rsidRDefault="005B6870" w:rsidP="005B6870">
      <w:pPr>
        <w:pStyle w:val="Code"/>
        <w:rPr>
          <w:sz w:val="22"/>
        </w:rPr>
      </w:pPr>
      <w:r w:rsidRPr="005B6870">
        <w:rPr>
          <w:sz w:val="22"/>
        </w:rPr>
        <w:t>from textblob import TextBlob</w:t>
      </w:r>
    </w:p>
    <w:p w14:paraId="5CF73459" w14:textId="77777777" w:rsidR="005B6870" w:rsidRPr="005B6870" w:rsidRDefault="005B6870" w:rsidP="005B6870">
      <w:pPr>
        <w:pStyle w:val="Code"/>
        <w:rPr>
          <w:sz w:val="22"/>
        </w:rPr>
      </w:pPr>
      <w:r w:rsidRPr="005B6870">
        <w:rPr>
          <w:sz w:val="22"/>
        </w:rPr>
        <w:t xml:space="preserve"> </w:t>
      </w:r>
    </w:p>
    <w:p w14:paraId="12A02449" w14:textId="77777777" w:rsidR="005B6870" w:rsidRPr="005B6870" w:rsidRDefault="005B6870" w:rsidP="005B6870">
      <w:pPr>
        <w:pStyle w:val="Code"/>
        <w:rPr>
          <w:sz w:val="22"/>
        </w:rPr>
      </w:pPr>
      <w:r w:rsidRPr="005B6870">
        <w:rPr>
          <w:sz w:val="22"/>
        </w:rPr>
        <w:t># Function to generate n-grams from sentences.</w:t>
      </w:r>
    </w:p>
    <w:p w14:paraId="249CB1DA" w14:textId="77777777" w:rsidR="005B6870" w:rsidRPr="005B6870" w:rsidRDefault="005B6870" w:rsidP="005B6870">
      <w:pPr>
        <w:pStyle w:val="Code"/>
        <w:rPr>
          <w:sz w:val="22"/>
        </w:rPr>
      </w:pPr>
      <w:r w:rsidRPr="005B6870">
        <w:rPr>
          <w:sz w:val="22"/>
        </w:rPr>
        <w:t>def extract_ngrams(data, num):</w:t>
      </w:r>
    </w:p>
    <w:p w14:paraId="2A5FCDEA" w14:textId="77777777" w:rsidR="005B6870" w:rsidRPr="005B6870" w:rsidRDefault="005B6870" w:rsidP="005B6870">
      <w:pPr>
        <w:pStyle w:val="Code"/>
        <w:rPr>
          <w:sz w:val="22"/>
        </w:rPr>
      </w:pPr>
      <w:r w:rsidRPr="005B6870">
        <w:rPr>
          <w:sz w:val="22"/>
        </w:rPr>
        <w:t xml:space="preserve">    n_grams = TextBlob(data).ngrams(num)</w:t>
      </w:r>
    </w:p>
    <w:p w14:paraId="386B5C0E" w14:textId="77777777" w:rsidR="005B6870" w:rsidRPr="005B6870" w:rsidRDefault="005B6870" w:rsidP="005B6870">
      <w:pPr>
        <w:pStyle w:val="Code"/>
        <w:rPr>
          <w:sz w:val="22"/>
        </w:rPr>
      </w:pPr>
      <w:r w:rsidRPr="005B6870">
        <w:rPr>
          <w:sz w:val="22"/>
        </w:rPr>
        <w:t xml:space="preserve">    return [ ' '.join(grams) for grams in n_grams]</w:t>
      </w:r>
    </w:p>
    <w:p w14:paraId="09B75AF5" w14:textId="77777777" w:rsidR="005B6870" w:rsidRPr="005B6870" w:rsidRDefault="005B6870" w:rsidP="005B6870">
      <w:pPr>
        <w:pStyle w:val="Code"/>
        <w:rPr>
          <w:sz w:val="22"/>
        </w:rPr>
      </w:pPr>
      <w:r w:rsidRPr="005B6870">
        <w:rPr>
          <w:sz w:val="22"/>
        </w:rPr>
        <w:t xml:space="preserve"> </w:t>
      </w:r>
    </w:p>
    <w:p w14:paraId="5A29229F" w14:textId="77777777" w:rsidR="005B6870" w:rsidRPr="005B6870" w:rsidRDefault="005B6870" w:rsidP="005B6870">
      <w:pPr>
        <w:pStyle w:val="Code"/>
        <w:rPr>
          <w:sz w:val="22"/>
        </w:rPr>
      </w:pPr>
      <w:r w:rsidRPr="005B6870">
        <w:rPr>
          <w:sz w:val="22"/>
        </w:rPr>
        <w:t>text = 'A class is a blu</w:t>
      </w:r>
      <w:bookmarkStart w:id="0" w:name="_GoBack"/>
      <w:bookmarkEnd w:id="0"/>
      <w:r w:rsidRPr="005B6870">
        <w:rPr>
          <w:sz w:val="22"/>
        </w:rPr>
        <w:t>eprint for the object.'</w:t>
      </w:r>
    </w:p>
    <w:p w14:paraId="772221BF" w14:textId="77777777" w:rsidR="005B6870" w:rsidRPr="005B6870" w:rsidRDefault="005B6870" w:rsidP="005B6870">
      <w:pPr>
        <w:pStyle w:val="Code"/>
        <w:rPr>
          <w:sz w:val="22"/>
        </w:rPr>
      </w:pPr>
      <w:r w:rsidRPr="005B6870">
        <w:rPr>
          <w:sz w:val="22"/>
        </w:rPr>
        <w:t xml:space="preserve"> </w:t>
      </w:r>
    </w:p>
    <w:p w14:paraId="7375A37B" w14:textId="77777777" w:rsidR="005B6870" w:rsidRPr="005B6870" w:rsidRDefault="005B6870" w:rsidP="005B6870">
      <w:pPr>
        <w:pStyle w:val="Code"/>
        <w:rPr>
          <w:sz w:val="22"/>
        </w:rPr>
      </w:pPr>
      <w:r w:rsidRPr="005B6870">
        <w:rPr>
          <w:sz w:val="22"/>
        </w:rPr>
        <w:t>print("1-gram: ", extract_ngrams(text, 1))</w:t>
      </w:r>
    </w:p>
    <w:p w14:paraId="030D92B5" w14:textId="77777777" w:rsidR="005B6870" w:rsidRPr="005B6870" w:rsidRDefault="005B6870" w:rsidP="005B6870">
      <w:pPr>
        <w:pStyle w:val="Code"/>
        <w:rPr>
          <w:sz w:val="22"/>
        </w:rPr>
      </w:pPr>
      <w:r w:rsidRPr="005B6870">
        <w:rPr>
          <w:sz w:val="22"/>
        </w:rPr>
        <w:t>print("2-gram: ", extract_ngrams(text, 2))</w:t>
      </w:r>
    </w:p>
    <w:p w14:paraId="3AC1E852" w14:textId="77777777" w:rsidR="005B6870" w:rsidRPr="005B6870" w:rsidRDefault="005B6870" w:rsidP="005B6870">
      <w:pPr>
        <w:pStyle w:val="Code"/>
        <w:rPr>
          <w:sz w:val="22"/>
        </w:rPr>
      </w:pPr>
      <w:r w:rsidRPr="005B6870">
        <w:rPr>
          <w:sz w:val="22"/>
        </w:rPr>
        <w:t>print("3-gram: ", extract_ngrams(text, 3))</w:t>
      </w:r>
    </w:p>
    <w:p w14:paraId="6CFF7EB9" w14:textId="3BFA5EF8" w:rsidR="005B6870" w:rsidRPr="005B6870" w:rsidRDefault="005B6870" w:rsidP="005B6870">
      <w:pPr>
        <w:pStyle w:val="Code"/>
        <w:rPr>
          <w:sz w:val="22"/>
        </w:rPr>
      </w:pPr>
      <w:r w:rsidRPr="005B6870">
        <w:rPr>
          <w:sz w:val="22"/>
        </w:rPr>
        <w:t>print("4-gram: ", extract_ngrams(text, 4))</w:t>
      </w:r>
    </w:p>
    <w:p w14:paraId="0D05CDEC" w14:textId="77777777" w:rsidR="005907E2" w:rsidRDefault="005907E2" w:rsidP="005907E2"/>
    <w:sectPr w:rsidR="005907E2" w:rsidSect="003830CE">
      <w:headerReference w:type="default" r:id="rId8"/>
      <w:footerReference w:type="default" r:id="rId9"/>
      <w:pgSz w:w="11906" w:h="16838"/>
      <w:pgMar w:top="1361" w:right="1021" w:bottom="1361" w:left="124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A5DBA0" w14:textId="77777777" w:rsidR="000E23DE" w:rsidRDefault="000E23DE" w:rsidP="001C7235">
      <w:r>
        <w:separator/>
      </w:r>
    </w:p>
  </w:endnote>
  <w:endnote w:type="continuationSeparator" w:id="0">
    <w:p w14:paraId="7244FE75" w14:textId="77777777" w:rsidR="000E23DE" w:rsidRDefault="000E23DE" w:rsidP="001C7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432498" w14:textId="3C32B5F5" w:rsidR="006862A8" w:rsidRPr="00694FB5" w:rsidRDefault="00694FB5" w:rsidP="00694FB5">
    <w:pPr>
      <w:pStyle w:val="Footer"/>
      <w:tabs>
        <w:tab w:val="clear" w:pos="4536"/>
        <w:tab w:val="clear" w:pos="9526"/>
      </w:tabs>
      <w:jc w:val="left"/>
    </w:pPr>
    <w:r>
      <w:t>Level 3</w:t>
    </w:r>
    <w:r>
      <w:tab/>
    </w:r>
    <w:r>
      <w:tab/>
    </w:r>
    <w:r>
      <w:tab/>
    </w:r>
    <w:r>
      <w:tab/>
    </w:r>
    <w:r>
      <w:tab/>
    </w:r>
    <w:r>
      <w:tab/>
    </w:r>
    <w:r>
      <w:tab/>
    </w:r>
    <w:r>
      <w:tab/>
    </w:r>
    <w:r>
      <w:tab/>
      <w:t>Asia Pacific University (APU)</w:t>
    </w:r>
    <w:r w:rsidRPr="000B4818">
      <w:tab/>
    </w:r>
    <w:r>
      <w:tab/>
    </w:r>
    <w:r>
      <w:tab/>
    </w:r>
    <w:r>
      <w:tab/>
    </w:r>
    <w:r>
      <w:tab/>
    </w:r>
    <w:r>
      <w:tab/>
    </w:r>
    <w:r>
      <w:tab/>
    </w:r>
    <w:r>
      <w:tab/>
      <w:t xml:space="preserve">Page </w:t>
    </w:r>
    <w:r>
      <w:fldChar w:fldCharType="begin"/>
    </w:r>
    <w:r>
      <w:instrText xml:space="preserve"> PAGE   \* MERGEFORMAT </w:instrText>
    </w:r>
    <w:r>
      <w:fldChar w:fldCharType="separate"/>
    </w:r>
    <w:r w:rsidR="005B6870">
      <w:rPr>
        <w:noProof/>
      </w:rPr>
      <w:t>4</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5B6870">
      <w:rPr>
        <w:noProof/>
      </w:rPr>
      <w:t>4</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9A0279" w14:textId="77777777" w:rsidR="000E23DE" w:rsidRDefault="000E23DE" w:rsidP="001C7235">
      <w:r>
        <w:separator/>
      </w:r>
    </w:p>
  </w:footnote>
  <w:footnote w:type="continuationSeparator" w:id="0">
    <w:p w14:paraId="583F42D7" w14:textId="77777777" w:rsidR="000E23DE" w:rsidRDefault="000E23DE" w:rsidP="001C72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F292C0" w14:textId="52A746FD" w:rsidR="00B055AC" w:rsidRPr="00694FB5" w:rsidRDefault="00694FB5" w:rsidP="00694FB5">
    <w:pPr>
      <w:pStyle w:val="Header"/>
      <w:tabs>
        <w:tab w:val="clear" w:pos="9526"/>
        <w:tab w:val="right" w:pos="9630"/>
      </w:tabs>
    </w:pPr>
    <w:r>
      <w:t xml:space="preserve">CT107-3-3-TXSA - </w:t>
    </w:r>
    <w:r w:rsidRPr="002469F2">
      <w:t>Text Analytics and Sentiment Analysis</w:t>
    </w:r>
    <w:r>
      <w:t xml:space="preserve"> </w:t>
    </w:r>
    <w:r>
      <w:tab/>
    </w:r>
    <w:r w:rsidR="009766C9">
      <w:t>Language Model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4740A9"/>
    <w:multiLevelType w:val="multilevel"/>
    <w:tmpl w:val="D2B0392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24551730"/>
    <w:multiLevelType w:val="hybridMultilevel"/>
    <w:tmpl w:val="94D891A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DB9132A"/>
    <w:multiLevelType w:val="multilevel"/>
    <w:tmpl w:val="EC2852F0"/>
    <w:lvl w:ilvl="0">
      <w:start w:val="5"/>
      <w:numFmt w:val="decimal"/>
      <w:pStyle w:val="Header1"/>
      <w:suff w:val="space"/>
      <w:lvlText w:val="Tutorial %1:"/>
      <w:lvlJc w:val="left"/>
      <w:pPr>
        <w:ind w:left="0" w:firstLine="0"/>
      </w:pPr>
      <w:rPr>
        <w:rFonts w:hint="default"/>
        <w:sz w:val="24"/>
      </w:rPr>
    </w:lvl>
    <w:lvl w:ilvl="1">
      <w:start w:val="1"/>
      <w:numFmt w:val="decimal"/>
      <w:pStyle w:val="Header2"/>
      <w:lvlText w:val="%1.%2."/>
      <w:lvlJc w:val="left"/>
      <w:pPr>
        <w:ind w:left="0" w:firstLine="0"/>
      </w:pPr>
      <w:rPr>
        <w:rFonts w:hint="default"/>
      </w:rPr>
    </w:lvl>
    <w:lvl w:ilvl="2">
      <w:start w:val="1"/>
      <w:numFmt w:val="decimal"/>
      <w:lvlText w:val="%1.%2.%3."/>
      <w:lvlJc w:val="left"/>
      <w:pPr>
        <w:ind w:left="1581" w:hanging="504"/>
      </w:pPr>
      <w:rPr>
        <w:rFonts w:hint="default"/>
      </w:rPr>
    </w:lvl>
    <w:lvl w:ilvl="3">
      <w:start w:val="1"/>
      <w:numFmt w:val="decimal"/>
      <w:lvlText w:val="%1.%2.%3.%4."/>
      <w:lvlJc w:val="left"/>
      <w:pPr>
        <w:ind w:left="2085" w:hanging="648"/>
      </w:pPr>
      <w:rPr>
        <w:rFonts w:hint="default"/>
      </w:rPr>
    </w:lvl>
    <w:lvl w:ilvl="4">
      <w:start w:val="1"/>
      <w:numFmt w:val="decimal"/>
      <w:lvlText w:val="%1.%2.%3.%4.%5."/>
      <w:lvlJc w:val="left"/>
      <w:pPr>
        <w:ind w:left="2589" w:hanging="792"/>
      </w:pPr>
      <w:rPr>
        <w:rFonts w:hint="default"/>
      </w:rPr>
    </w:lvl>
    <w:lvl w:ilvl="5">
      <w:start w:val="1"/>
      <w:numFmt w:val="decimal"/>
      <w:lvlText w:val="%1.%2.%3.%4.%5.%6."/>
      <w:lvlJc w:val="left"/>
      <w:pPr>
        <w:ind w:left="3093" w:hanging="936"/>
      </w:pPr>
      <w:rPr>
        <w:rFonts w:hint="default"/>
      </w:rPr>
    </w:lvl>
    <w:lvl w:ilvl="6">
      <w:start w:val="1"/>
      <w:numFmt w:val="decimal"/>
      <w:lvlText w:val="%1.%2.%3.%4.%5.%6.%7."/>
      <w:lvlJc w:val="left"/>
      <w:pPr>
        <w:ind w:left="3597" w:hanging="1080"/>
      </w:pPr>
      <w:rPr>
        <w:rFonts w:hint="default"/>
      </w:rPr>
    </w:lvl>
    <w:lvl w:ilvl="7">
      <w:start w:val="1"/>
      <w:numFmt w:val="decimal"/>
      <w:lvlText w:val="%1.%2.%3.%4.%5.%6.%7.%8."/>
      <w:lvlJc w:val="left"/>
      <w:pPr>
        <w:ind w:left="4101" w:hanging="1224"/>
      </w:pPr>
      <w:rPr>
        <w:rFonts w:hint="default"/>
      </w:rPr>
    </w:lvl>
    <w:lvl w:ilvl="8">
      <w:start w:val="1"/>
      <w:numFmt w:val="decimal"/>
      <w:lvlText w:val="%1.%2.%3.%4.%5.%6.%7.%8.%9."/>
      <w:lvlJc w:val="left"/>
      <w:pPr>
        <w:ind w:left="4677" w:hanging="1440"/>
      </w:pPr>
      <w:rPr>
        <w:rFonts w:hint="default"/>
      </w:rPr>
    </w:lvl>
  </w:abstractNum>
  <w:abstractNum w:abstractNumId="3" w15:restartNumberingAfterBreak="0">
    <w:nsid w:val="6E853D3E"/>
    <w:multiLevelType w:val="hybridMultilevel"/>
    <w:tmpl w:val="63A8C4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39E4722"/>
    <w:multiLevelType w:val="hybridMultilevel"/>
    <w:tmpl w:val="47701638"/>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7B275554"/>
    <w:multiLevelType w:val="multilevel"/>
    <w:tmpl w:val="029EE280"/>
    <w:lvl w:ilvl="0">
      <w:start w:val="1"/>
      <w:numFmt w:val="decimal"/>
      <w:pStyle w:val="Exercices"/>
      <w:lvlText w:val="%1."/>
      <w:lvlJc w:val="left"/>
      <w:pPr>
        <w:ind w:left="360" w:hanging="360"/>
      </w:pPr>
      <w:rPr>
        <w:rFonts w:hint="default"/>
      </w:rPr>
    </w:lvl>
    <w:lvl w:ilvl="1">
      <w:start w:val="1"/>
      <w:numFmt w:val="lowerLetter"/>
      <w:lvlText w:val="%2)"/>
      <w:lvlJc w:val="left"/>
      <w:pPr>
        <w:ind w:left="1080" w:hanging="723"/>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6" w15:restartNumberingAfterBreak="0">
    <w:nsid w:val="7C8E1C7D"/>
    <w:multiLevelType w:val="hybridMultilevel"/>
    <w:tmpl w:val="A8321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FA10F18"/>
    <w:multiLevelType w:val="hybridMultilevel"/>
    <w:tmpl w:val="89806E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7"/>
  </w:num>
  <w:num w:numId="6">
    <w:abstractNumId w:val="5"/>
  </w:num>
  <w:num w:numId="7">
    <w:abstractNumId w:val="5"/>
  </w:num>
  <w:num w:numId="8">
    <w:abstractNumId w:val="5"/>
  </w:num>
  <w:num w:numId="9">
    <w:abstractNumId w:val="5"/>
  </w:num>
  <w:num w:numId="10">
    <w:abstractNumId w:val="5"/>
  </w:num>
  <w:num w:numId="11">
    <w:abstractNumId w:val="5"/>
  </w:num>
  <w:num w:numId="12">
    <w:abstractNumId w:val="1"/>
  </w:num>
  <w:num w:numId="13">
    <w:abstractNumId w:val="4"/>
  </w:num>
  <w:num w:numId="14">
    <w:abstractNumId w:val="6"/>
  </w:num>
  <w:num w:numId="15">
    <w:abstractNumId w:val="2"/>
  </w:num>
  <w:num w:numId="16">
    <w:abstractNumId w:val="2"/>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357"/>
  <w:drawingGridHorizontalSpacing w:val="57"/>
  <w:drawingGridVerticalSpacing w:val="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A0NzE0NLI0trQ0NTRV0lEKTi0uzszPAykwrwUA9G1feCwAAAA="/>
  </w:docVars>
  <w:rsids>
    <w:rsidRoot w:val="003866A7"/>
    <w:rsid w:val="00007BED"/>
    <w:rsid w:val="00010E88"/>
    <w:rsid w:val="00017846"/>
    <w:rsid w:val="00017C98"/>
    <w:rsid w:val="000271C5"/>
    <w:rsid w:val="000336A9"/>
    <w:rsid w:val="00034EB3"/>
    <w:rsid w:val="00043333"/>
    <w:rsid w:val="00045472"/>
    <w:rsid w:val="000549A4"/>
    <w:rsid w:val="0005597E"/>
    <w:rsid w:val="0005724D"/>
    <w:rsid w:val="00063D63"/>
    <w:rsid w:val="00064A59"/>
    <w:rsid w:val="00080DCC"/>
    <w:rsid w:val="000A1678"/>
    <w:rsid w:val="000A2F41"/>
    <w:rsid w:val="000A4D4A"/>
    <w:rsid w:val="000A76E0"/>
    <w:rsid w:val="000B4818"/>
    <w:rsid w:val="000E23DE"/>
    <w:rsid w:val="000F2F59"/>
    <w:rsid w:val="000F4A03"/>
    <w:rsid w:val="000F611A"/>
    <w:rsid w:val="001269CA"/>
    <w:rsid w:val="00143DF1"/>
    <w:rsid w:val="001512C8"/>
    <w:rsid w:val="00153F29"/>
    <w:rsid w:val="001725BD"/>
    <w:rsid w:val="00175B26"/>
    <w:rsid w:val="0019095A"/>
    <w:rsid w:val="001A0826"/>
    <w:rsid w:val="001C3D9D"/>
    <w:rsid w:val="001C7235"/>
    <w:rsid w:val="001D0230"/>
    <w:rsid w:val="001D3219"/>
    <w:rsid w:val="001D7C8F"/>
    <w:rsid w:val="002002B6"/>
    <w:rsid w:val="00215943"/>
    <w:rsid w:val="00224FBB"/>
    <w:rsid w:val="00227F8F"/>
    <w:rsid w:val="00236270"/>
    <w:rsid w:val="00237AED"/>
    <w:rsid w:val="002400F4"/>
    <w:rsid w:val="00250E40"/>
    <w:rsid w:val="00251E1E"/>
    <w:rsid w:val="0026172B"/>
    <w:rsid w:val="00274A0E"/>
    <w:rsid w:val="002760E3"/>
    <w:rsid w:val="00282060"/>
    <w:rsid w:val="00284230"/>
    <w:rsid w:val="0028719C"/>
    <w:rsid w:val="00292F27"/>
    <w:rsid w:val="002A13F7"/>
    <w:rsid w:val="002A2B89"/>
    <w:rsid w:val="002B662C"/>
    <w:rsid w:val="002C6953"/>
    <w:rsid w:val="002E0673"/>
    <w:rsid w:val="002F2D10"/>
    <w:rsid w:val="002F3218"/>
    <w:rsid w:val="003132CB"/>
    <w:rsid w:val="00315FC5"/>
    <w:rsid w:val="0032084F"/>
    <w:rsid w:val="003223C0"/>
    <w:rsid w:val="003374B8"/>
    <w:rsid w:val="003408AB"/>
    <w:rsid w:val="003408D0"/>
    <w:rsid w:val="003436D4"/>
    <w:rsid w:val="0036274A"/>
    <w:rsid w:val="003830CE"/>
    <w:rsid w:val="003866A7"/>
    <w:rsid w:val="003C26DF"/>
    <w:rsid w:val="003C2CAA"/>
    <w:rsid w:val="003C2E21"/>
    <w:rsid w:val="003D0A01"/>
    <w:rsid w:val="003D0FFF"/>
    <w:rsid w:val="003E02BF"/>
    <w:rsid w:val="00400CB3"/>
    <w:rsid w:val="004037DE"/>
    <w:rsid w:val="00416BD1"/>
    <w:rsid w:val="00422FAB"/>
    <w:rsid w:val="00425D04"/>
    <w:rsid w:val="00427B60"/>
    <w:rsid w:val="004418F1"/>
    <w:rsid w:val="004473EF"/>
    <w:rsid w:val="00467242"/>
    <w:rsid w:val="004710F1"/>
    <w:rsid w:val="00493E2E"/>
    <w:rsid w:val="004957C3"/>
    <w:rsid w:val="00497CB9"/>
    <w:rsid w:val="004B5CDF"/>
    <w:rsid w:val="004C1483"/>
    <w:rsid w:val="004C4FC1"/>
    <w:rsid w:val="004D2D4F"/>
    <w:rsid w:val="004D6C31"/>
    <w:rsid w:val="004E5D3A"/>
    <w:rsid w:val="004E66D2"/>
    <w:rsid w:val="005061D9"/>
    <w:rsid w:val="0050710E"/>
    <w:rsid w:val="00516B4C"/>
    <w:rsid w:val="00525487"/>
    <w:rsid w:val="00541285"/>
    <w:rsid w:val="00560419"/>
    <w:rsid w:val="00563AB5"/>
    <w:rsid w:val="005712BF"/>
    <w:rsid w:val="005736A5"/>
    <w:rsid w:val="005754B0"/>
    <w:rsid w:val="00577905"/>
    <w:rsid w:val="00577A04"/>
    <w:rsid w:val="00580B2D"/>
    <w:rsid w:val="005907E2"/>
    <w:rsid w:val="005A126E"/>
    <w:rsid w:val="005A219C"/>
    <w:rsid w:val="005A3294"/>
    <w:rsid w:val="005B57AD"/>
    <w:rsid w:val="005B6870"/>
    <w:rsid w:val="005B6D3E"/>
    <w:rsid w:val="005C39E6"/>
    <w:rsid w:val="005D1742"/>
    <w:rsid w:val="005D3C04"/>
    <w:rsid w:val="005D5E85"/>
    <w:rsid w:val="00604CDC"/>
    <w:rsid w:val="00605AEF"/>
    <w:rsid w:val="00621726"/>
    <w:rsid w:val="00622442"/>
    <w:rsid w:val="0062480A"/>
    <w:rsid w:val="00631B98"/>
    <w:rsid w:val="006320F9"/>
    <w:rsid w:val="006469A1"/>
    <w:rsid w:val="006513BD"/>
    <w:rsid w:val="00653543"/>
    <w:rsid w:val="006619FB"/>
    <w:rsid w:val="00667D8C"/>
    <w:rsid w:val="00676B5D"/>
    <w:rsid w:val="00683391"/>
    <w:rsid w:val="00684872"/>
    <w:rsid w:val="006862A8"/>
    <w:rsid w:val="006914D6"/>
    <w:rsid w:val="00694FB5"/>
    <w:rsid w:val="006A1926"/>
    <w:rsid w:val="006A3047"/>
    <w:rsid w:val="006B1C97"/>
    <w:rsid w:val="006C7FD6"/>
    <w:rsid w:val="006D687F"/>
    <w:rsid w:val="006E103D"/>
    <w:rsid w:val="006F1BE5"/>
    <w:rsid w:val="00700773"/>
    <w:rsid w:val="00703EF7"/>
    <w:rsid w:val="00704794"/>
    <w:rsid w:val="00710CA0"/>
    <w:rsid w:val="007167F7"/>
    <w:rsid w:val="0072065A"/>
    <w:rsid w:val="0072439A"/>
    <w:rsid w:val="007311F9"/>
    <w:rsid w:val="007317CA"/>
    <w:rsid w:val="0074156C"/>
    <w:rsid w:val="00747F70"/>
    <w:rsid w:val="0075723A"/>
    <w:rsid w:val="00762164"/>
    <w:rsid w:val="00776A80"/>
    <w:rsid w:val="00782D58"/>
    <w:rsid w:val="007A726F"/>
    <w:rsid w:val="007B5907"/>
    <w:rsid w:val="007B7555"/>
    <w:rsid w:val="007C0FAD"/>
    <w:rsid w:val="007C1288"/>
    <w:rsid w:val="007C261F"/>
    <w:rsid w:val="007C7B08"/>
    <w:rsid w:val="007D0460"/>
    <w:rsid w:val="007D519F"/>
    <w:rsid w:val="007E55F5"/>
    <w:rsid w:val="007F273C"/>
    <w:rsid w:val="007F798D"/>
    <w:rsid w:val="008115D3"/>
    <w:rsid w:val="008246D2"/>
    <w:rsid w:val="0082797F"/>
    <w:rsid w:val="0083407C"/>
    <w:rsid w:val="008419A9"/>
    <w:rsid w:val="008666A4"/>
    <w:rsid w:val="00872593"/>
    <w:rsid w:val="0087394B"/>
    <w:rsid w:val="0088528B"/>
    <w:rsid w:val="00886B0E"/>
    <w:rsid w:val="00895FB2"/>
    <w:rsid w:val="008A042D"/>
    <w:rsid w:val="008A30E9"/>
    <w:rsid w:val="008C3A43"/>
    <w:rsid w:val="008E5FD0"/>
    <w:rsid w:val="008E68D4"/>
    <w:rsid w:val="008F1746"/>
    <w:rsid w:val="00903AB7"/>
    <w:rsid w:val="009054B6"/>
    <w:rsid w:val="009076B3"/>
    <w:rsid w:val="009122C1"/>
    <w:rsid w:val="00931B95"/>
    <w:rsid w:val="009337E7"/>
    <w:rsid w:val="0095274C"/>
    <w:rsid w:val="00963C2D"/>
    <w:rsid w:val="00975503"/>
    <w:rsid w:val="0097587C"/>
    <w:rsid w:val="009766C9"/>
    <w:rsid w:val="00983102"/>
    <w:rsid w:val="00984343"/>
    <w:rsid w:val="0098490F"/>
    <w:rsid w:val="00992391"/>
    <w:rsid w:val="009A3A21"/>
    <w:rsid w:val="009A5838"/>
    <w:rsid w:val="009B2429"/>
    <w:rsid w:val="009C42B6"/>
    <w:rsid w:val="009D110C"/>
    <w:rsid w:val="009D2641"/>
    <w:rsid w:val="009D4012"/>
    <w:rsid w:val="009E4CF8"/>
    <w:rsid w:val="009F3611"/>
    <w:rsid w:val="009F3F98"/>
    <w:rsid w:val="009F5593"/>
    <w:rsid w:val="009F6812"/>
    <w:rsid w:val="009F735F"/>
    <w:rsid w:val="00A10390"/>
    <w:rsid w:val="00A253AA"/>
    <w:rsid w:val="00A26761"/>
    <w:rsid w:val="00A26EC3"/>
    <w:rsid w:val="00A3303D"/>
    <w:rsid w:val="00A34926"/>
    <w:rsid w:val="00A40FAE"/>
    <w:rsid w:val="00A5346B"/>
    <w:rsid w:val="00A54DF6"/>
    <w:rsid w:val="00A62E0C"/>
    <w:rsid w:val="00A868D1"/>
    <w:rsid w:val="00AA142E"/>
    <w:rsid w:val="00AA53F8"/>
    <w:rsid w:val="00AB3431"/>
    <w:rsid w:val="00AF5398"/>
    <w:rsid w:val="00B055AC"/>
    <w:rsid w:val="00B25E42"/>
    <w:rsid w:val="00B3745A"/>
    <w:rsid w:val="00B41543"/>
    <w:rsid w:val="00B423F4"/>
    <w:rsid w:val="00B57FDB"/>
    <w:rsid w:val="00B66CEE"/>
    <w:rsid w:val="00B6759B"/>
    <w:rsid w:val="00B720E9"/>
    <w:rsid w:val="00B76158"/>
    <w:rsid w:val="00B82B5E"/>
    <w:rsid w:val="00B96D43"/>
    <w:rsid w:val="00BB28DE"/>
    <w:rsid w:val="00BB7414"/>
    <w:rsid w:val="00BC1E87"/>
    <w:rsid w:val="00BC29B0"/>
    <w:rsid w:val="00BC3605"/>
    <w:rsid w:val="00BD2E46"/>
    <w:rsid w:val="00BE6B9B"/>
    <w:rsid w:val="00C019DB"/>
    <w:rsid w:val="00C06CC6"/>
    <w:rsid w:val="00C15FFC"/>
    <w:rsid w:val="00C46E6E"/>
    <w:rsid w:val="00C66202"/>
    <w:rsid w:val="00C663EB"/>
    <w:rsid w:val="00C67FA0"/>
    <w:rsid w:val="00C7035A"/>
    <w:rsid w:val="00C72653"/>
    <w:rsid w:val="00CA03EE"/>
    <w:rsid w:val="00CB6884"/>
    <w:rsid w:val="00CB708F"/>
    <w:rsid w:val="00CB7666"/>
    <w:rsid w:val="00CC0935"/>
    <w:rsid w:val="00CC5C3C"/>
    <w:rsid w:val="00CC6F99"/>
    <w:rsid w:val="00CD4ED0"/>
    <w:rsid w:val="00CD65A3"/>
    <w:rsid w:val="00CD6AFC"/>
    <w:rsid w:val="00CF2DE9"/>
    <w:rsid w:val="00D00A8D"/>
    <w:rsid w:val="00D00B87"/>
    <w:rsid w:val="00D10E38"/>
    <w:rsid w:val="00D14925"/>
    <w:rsid w:val="00D36A34"/>
    <w:rsid w:val="00D47DD0"/>
    <w:rsid w:val="00D702EE"/>
    <w:rsid w:val="00D70BDC"/>
    <w:rsid w:val="00D73182"/>
    <w:rsid w:val="00D86545"/>
    <w:rsid w:val="00D86F6E"/>
    <w:rsid w:val="00DA1547"/>
    <w:rsid w:val="00DB2FD7"/>
    <w:rsid w:val="00DC4B10"/>
    <w:rsid w:val="00DD4835"/>
    <w:rsid w:val="00DF4F3F"/>
    <w:rsid w:val="00E1226F"/>
    <w:rsid w:val="00E262D9"/>
    <w:rsid w:val="00E3478D"/>
    <w:rsid w:val="00E45076"/>
    <w:rsid w:val="00E50107"/>
    <w:rsid w:val="00E82626"/>
    <w:rsid w:val="00E9162F"/>
    <w:rsid w:val="00EB33A9"/>
    <w:rsid w:val="00ED0BDA"/>
    <w:rsid w:val="00EE2CF6"/>
    <w:rsid w:val="00EF4750"/>
    <w:rsid w:val="00F17FCC"/>
    <w:rsid w:val="00F22F4C"/>
    <w:rsid w:val="00F27F50"/>
    <w:rsid w:val="00F328A5"/>
    <w:rsid w:val="00F357B5"/>
    <w:rsid w:val="00F46E95"/>
    <w:rsid w:val="00F70201"/>
    <w:rsid w:val="00F702F3"/>
    <w:rsid w:val="00F767D1"/>
    <w:rsid w:val="00F91327"/>
    <w:rsid w:val="00FA6ED5"/>
    <w:rsid w:val="00FC054D"/>
    <w:rsid w:val="00FC7957"/>
    <w:rsid w:val="00FE188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03C889"/>
  <w15:chartTrackingRefBased/>
  <w15:docId w15:val="{E58D1A3B-B7F2-481A-9D6A-FE04F2CEC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7235"/>
    <w:pPr>
      <w:spacing w:line="288" w:lineRule="auto"/>
      <w:jc w:val="both"/>
    </w:pPr>
    <w:rPr>
      <w:rFonts w:asciiTheme="majorBidi" w:hAnsiTheme="majorBidi" w:cstheme="majorBidi"/>
      <w:sz w:val="20"/>
      <w:szCs w:val="20"/>
      <w:lang w:eastAsia="en-GB"/>
    </w:rPr>
  </w:style>
  <w:style w:type="paragraph" w:styleId="Heading1">
    <w:name w:val="heading 1"/>
    <w:basedOn w:val="Normal"/>
    <w:next w:val="Normal"/>
    <w:link w:val="Heading1Char"/>
    <w:uiPriority w:val="9"/>
    <w:qFormat/>
    <w:rsid w:val="008115D3"/>
    <w:pPr>
      <w:keepNext/>
      <w:keepLines/>
      <w:spacing w:before="240"/>
      <w:outlineLvl w:val="0"/>
    </w:pPr>
    <w:rPr>
      <w:rFonts w:asciiTheme="majorHAnsi" w:eastAsiaTheme="majorEastAsia" w:hAnsiTheme="majorHAnsi"/>
      <w:color w:val="2E74B5" w:themeColor="accent1" w:themeShade="BF"/>
      <w:sz w:val="32"/>
      <w:szCs w:val="32"/>
    </w:rPr>
  </w:style>
  <w:style w:type="paragraph" w:styleId="Heading2">
    <w:name w:val="heading 2"/>
    <w:basedOn w:val="Normal"/>
    <w:next w:val="Normal"/>
    <w:link w:val="Heading2Char"/>
    <w:uiPriority w:val="9"/>
    <w:unhideWhenUsed/>
    <w:qFormat/>
    <w:rsid w:val="008115D3"/>
    <w:pPr>
      <w:keepNext/>
      <w:keepLines/>
      <w:spacing w:before="40"/>
      <w:outlineLvl w:val="1"/>
    </w:pPr>
    <w:rPr>
      <w:rFonts w:asciiTheme="majorHAnsi" w:eastAsiaTheme="majorEastAsia" w:hAnsiTheme="majorHAnsi"/>
      <w:color w:val="2E74B5" w:themeColor="accent1" w:themeShade="BF"/>
      <w:sz w:val="26"/>
      <w:szCs w:val="26"/>
    </w:rPr>
  </w:style>
  <w:style w:type="paragraph" w:styleId="Heading3">
    <w:name w:val="heading 3"/>
    <w:basedOn w:val="Normal"/>
    <w:next w:val="Normal"/>
    <w:link w:val="Heading3Char"/>
    <w:uiPriority w:val="9"/>
    <w:semiHidden/>
    <w:unhideWhenUsed/>
    <w:qFormat/>
    <w:rsid w:val="005B6870"/>
    <w:pPr>
      <w:keepNext/>
      <w:keepLines/>
      <w:spacing w:before="40"/>
      <w:outlineLvl w:val="2"/>
    </w:pPr>
    <w:rPr>
      <w:rFonts w:asciiTheme="majorHAnsi" w:eastAsiaTheme="majorEastAsia" w:hAnsiTheme="majorHAns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15D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115D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8115D3"/>
    <w:pPr>
      <w:ind w:left="720"/>
      <w:contextualSpacing/>
    </w:pPr>
  </w:style>
  <w:style w:type="paragraph" w:customStyle="1" w:styleId="Header1">
    <w:name w:val="Header 1"/>
    <w:basedOn w:val="ListParagraph"/>
    <w:next w:val="Normal"/>
    <w:qFormat/>
    <w:rsid w:val="00DF4F3F"/>
    <w:pPr>
      <w:numPr>
        <w:numId w:val="1"/>
      </w:numPr>
      <w:spacing w:before="240" w:after="240"/>
      <w:jc w:val="center"/>
      <w:outlineLvl w:val="0"/>
    </w:pPr>
    <w:rPr>
      <w:b/>
      <w:bCs/>
      <w:sz w:val="24"/>
      <w:szCs w:val="24"/>
    </w:rPr>
  </w:style>
  <w:style w:type="paragraph" w:customStyle="1" w:styleId="Header2">
    <w:name w:val="Header 2"/>
    <w:basedOn w:val="Header1"/>
    <w:next w:val="Normal"/>
    <w:qFormat/>
    <w:rsid w:val="00DF4F3F"/>
    <w:pPr>
      <w:numPr>
        <w:ilvl w:val="1"/>
      </w:numPr>
      <w:spacing w:after="120"/>
      <w:jc w:val="left"/>
      <w:outlineLvl w:val="2"/>
    </w:pPr>
    <w:rPr>
      <w:sz w:val="20"/>
      <w:szCs w:val="20"/>
    </w:rPr>
  </w:style>
  <w:style w:type="paragraph" w:customStyle="1" w:styleId="MainTitle">
    <w:name w:val="Main Title"/>
    <w:next w:val="Normal"/>
    <w:qFormat/>
    <w:rsid w:val="00292F27"/>
    <w:pPr>
      <w:spacing w:after="360"/>
    </w:pPr>
    <w:rPr>
      <w:rFonts w:asciiTheme="majorBidi" w:hAnsiTheme="majorBidi" w:cstheme="majorBidi"/>
      <w:b/>
      <w:bCs/>
      <w:sz w:val="28"/>
      <w:szCs w:val="28"/>
    </w:rPr>
  </w:style>
  <w:style w:type="paragraph" w:styleId="NormalWeb">
    <w:name w:val="Normal (Web)"/>
    <w:basedOn w:val="Normal"/>
    <w:uiPriority w:val="99"/>
    <w:semiHidden/>
    <w:unhideWhenUsed/>
    <w:rsid w:val="00CF2DE9"/>
    <w:pPr>
      <w:spacing w:before="100" w:beforeAutospacing="1" w:after="100" w:afterAutospacing="1"/>
    </w:pPr>
    <w:rPr>
      <w:rFonts w:ascii="Times New Roman" w:eastAsia="Times New Roman" w:hAnsi="Times New Roman" w:cs="Times New Roman"/>
      <w:szCs w:val="24"/>
    </w:rPr>
  </w:style>
  <w:style w:type="character" w:customStyle="1" w:styleId="apple-converted-space">
    <w:name w:val="apple-converted-space"/>
    <w:basedOn w:val="DefaultParagraphFont"/>
    <w:rsid w:val="00CF2DE9"/>
  </w:style>
  <w:style w:type="character" w:styleId="Hyperlink">
    <w:name w:val="Hyperlink"/>
    <w:basedOn w:val="DefaultParagraphFont"/>
    <w:uiPriority w:val="99"/>
    <w:unhideWhenUsed/>
    <w:rsid w:val="00CD4ED0"/>
    <w:rPr>
      <w:color w:val="0563C1" w:themeColor="hyperlink"/>
      <w:u w:val="single"/>
    </w:rPr>
  </w:style>
  <w:style w:type="paragraph" w:customStyle="1" w:styleId="Code">
    <w:name w:val="Code"/>
    <w:qFormat/>
    <w:rsid w:val="00227F8F"/>
    <w:pPr>
      <w:pBdr>
        <w:top w:val="single" w:sz="4" w:space="1" w:color="auto"/>
        <w:left w:val="single" w:sz="4" w:space="4" w:color="auto"/>
        <w:bottom w:val="single" w:sz="4" w:space="1" w:color="auto"/>
        <w:right w:val="single" w:sz="4" w:space="4" w:color="auto"/>
      </w:pBdr>
      <w:shd w:val="clear" w:color="auto" w:fill="DEEAF6" w:themeFill="accent1" w:themeFillTint="33"/>
      <w:spacing w:before="240" w:after="240" w:line="264" w:lineRule="auto"/>
      <w:ind w:left="567"/>
      <w:contextualSpacing/>
      <w:jc w:val="left"/>
    </w:pPr>
    <w:rPr>
      <w:rFonts w:ascii="Consolas" w:hAnsi="Consolas" w:cstheme="majorBidi"/>
      <w:noProof/>
      <w:sz w:val="18"/>
      <w:szCs w:val="20"/>
      <w:lang w:eastAsia="en-GB"/>
    </w:rPr>
  </w:style>
  <w:style w:type="paragraph" w:customStyle="1" w:styleId="SectionHeader">
    <w:name w:val="Section Header"/>
    <w:next w:val="Normal"/>
    <w:qFormat/>
    <w:rsid w:val="00DF4F3F"/>
    <w:pPr>
      <w:pBdr>
        <w:bottom w:val="single" w:sz="4" w:space="1" w:color="auto"/>
      </w:pBdr>
      <w:shd w:val="clear" w:color="auto" w:fill="BFBFBF" w:themeFill="background1" w:themeFillShade="BF"/>
      <w:spacing w:before="360" w:after="120" w:line="360" w:lineRule="auto"/>
      <w:contextualSpacing/>
      <w:jc w:val="left"/>
      <w:outlineLvl w:val="1"/>
    </w:pPr>
    <w:rPr>
      <w:rFonts w:asciiTheme="majorBidi" w:hAnsiTheme="majorBidi" w:cstheme="majorBidi"/>
      <w:b/>
      <w:bCs/>
      <w:smallCaps/>
      <w:sz w:val="20"/>
      <w:szCs w:val="20"/>
    </w:rPr>
  </w:style>
  <w:style w:type="paragraph" w:styleId="Header">
    <w:name w:val="header"/>
    <w:basedOn w:val="Normal"/>
    <w:link w:val="HeaderChar"/>
    <w:uiPriority w:val="99"/>
    <w:unhideWhenUsed/>
    <w:rsid w:val="007C261F"/>
    <w:pPr>
      <w:pBdr>
        <w:bottom w:val="single" w:sz="4" w:space="1" w:color="auto"/>
      </w:pBdr>
      <w:tabs>
        <w:tab w:val="right" w:pos="9526"/>
      </w:tabs>
      <w:spacing w:line="240" w:lineRule="auto"/>
    </w:pPr>
  </w:style>
  <w:style w:type="character" w:customStyle="1" w:styleId="HeaderChar">
    <w:name w:val="Header Char"/>
    <w:basedOn w:val="DefaultParagraphFont"/>
    <w:link w:val="Header"/>
    <w:uiPriority w:val="99"/>
    <w:rsid w:val="007C261F"/>
    <w:rPr>
      <w:rFonts w:asciiTheme="majorBidi" w:hAnsiTheme="majorBidi" w:cstheme="majorBidi"/>
      <w:sz w:val="20"/>
      <w:szCs w:val="20"/>
      <w:lang w:eastAsia="en-GB"/>
    </w:rPr>
  </w:style>
  <w:style w:type="paragraph" w:styleId="Footer">
    <w:name w:val="footer"/>
    <w:basedOn w:val="Normal"/>
    <w:link w:val="FooterChar"/>
    <w:uiPriority w:val="99"/>
    <w:unhideWhenUsed/>
    <w:rsid w:val="000B4818"/>
    <w:pPr>
      <w:pBdr>
        <w:top w:val="single" w:sz="4" w:space="1" w:color="auto"/>
      </w:pBdr>
      <w:tabs>
        <w:tab w:val="right" w:pos="4536"/>
        <w:tab w:val="right" w:pos="9526"/>
      </w:tabs>
      <w:spacing w:line="240" w:lineRule="auto"/>
    </w:pPr>
    <w:rPr>
      <w:szCs w:val="18"/>
    </w:rPr>
  </w:style>
  <w:style w:type="character" w:customStyle="1" w:styleId="FooterChar">
    <w:name w:val="Footer Char"/>
    <w:basedOn w:val="DefaultParagraphFont"/>
    <w:link w:val="Footer"/>
    <w:uiPriority w:val="99"/>
    <w:rsid w:val="000B4818"/>
    <w:rPr>
      <w:rFonts w:asciiTheme="majorBidi" w:hAnsiTheme="majorBidi" w:cstheme="majorBidi"/>
      <w:sz w:val="20"/>
      <w:szCs w:val="18"/>
      <w:lang w:eastAsia="en-GB"/>
    </w:rPr>
  </w:style>
  <w:style w:type="paragraph" w:customStyle="1" w:styleId="Exercices">
    <w:name w:val="Exercices"/>
    <w:qFormat/>
    <w:rsid w:val="00F328A5"/>
    <w:pPr>
      <w:numPr>
        <w:numId w:val="6"/>
      </w:numPr>
      <w:spacing w:after="120" w:line="288" w:lineRule="auto"/>
      <w:jc w:val="both"/>
    </w:pPr>
    <w:rPr>
      <w:rFonts w:asciiTheme="majorBidi" w:hAnsiTheme="majorBidi" w:cstheme="majorBidi"/>
      <w:noProof/>
      <w:sz w:val="20"/>
      <w:szCs w:val="20"/>
      <w:lang w:eastAsia="en-GB"/>
    </w:rPr>
  </w:style>
  <w:style w:type="paragraph" w:customStyle="1" w:styleId="Codeintext">
    <w:name w:val="Code in text"/>
    <w:basedOn w:val="Normal"/>
    <w:link w:val="CodeintextChar"/>
    <w:qFormat/>
    <w:rsid w:val="002A13F7"/>
    <w:rPr>
      <w:rFonts w:ascii="Consolas" w:hAnsi="Consolas"/>
      <w:noProof/>
      <w:sz w:val="18"/>
    </w:rPr>
  </w:style>
  <w:style w:type="character" w:customStyle="1" w:styleId="CodeintextChar">
    <w:name w:val="Code in text Char"/>
    <w:basedOn w:val="DefaultParagraphFont"/>
    <w:link w:val="Codeintext"/>
    <w:rsid w:val="002A13F7"/>
    <w:rPr>
      <w:rFonts w:ascii="Consolas" w:hAnsi="Consolas" w:cstheme="majorBidi"/>
      <w:noProof/>
      <w:sz w:val="18"/>
      <w:szCs w:val="20"/>
      <w:lang w:eastAsia="en-GB"/>
    </w:rPr>
  </w:style>
  <w:style w:type="paragraph" w:styleId="HTMLPreformatted">
    <w:name w:val="HTML Preformatted"/>
    <w:basedOn w:val="Normal"/>
    <w:link w:val="HTMLPreformattedChar"/>
    <w:uiPriority w:val="99"/>
    <w:semiHidden/>
    <w:unhideWhenUsed/>
    <w:rsid w:val="00BC29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BC29B0"/>
    <w:rPr>
      <w:rFonts w:ascii="Courier New" w:eastAsia="Times New Roman" w:hAnsi="Courier New" w:cs="Courier New"/>
      <w:sz w:val="20"/>
      <w:szCs w:val="20"/>
      <w:lang w:eastAsia="en-GB"/>
    </w:rPr>
  </w:style>
  <w:style w:type="character" w:customStyle="1" w:styleId="n">
    <w:name w:val="n"/>
    <w:basedOn w:val="DefaultParagraphFont"/>
    <w:rsid w:val="00BC29B0"/>
  </w:style>
  <w:style w:type="character" w:customStyle="1" w:styleId="p">
    <w:name w:val="p"/>
    <w:basedOn w:val="DefaultParagraphFont"/>
    <w:rsid w:val="00BC29B0"/>
  </w:style>
  <w:style w:type="character" w:customStyle="1" w:styleId="mi">
    <w:name w:val="mi"/>
    <w:basedOn w:val="DefaultParagraphFont"/>
    <w:rsid w:val="00BC29B0"/>
  </w:style>
  <w:style w:type="character" w:customStyle="1" w:styleId="o">
    <w:name w:val="o"/>
    <w:basedOn w:val="DefaultParagraphFont"/>
    <w:rsid w:val="00BC29B0"/>
  </w:style>
  <w:style w:type="character" w:customStyle="1" w:styleId="s2">
    <w:name w:val="s2"/>
    <w:basedOn w:val="DefaultParagraphFont"/>
    <w:rsid w:val="00BC29B0"/>
  </w:style>
  <w:style w:type="character" w:customStyle="1" w:styleId="mf">
    <w:name w:val="mf"/>
    <w:basedOn w:val="DefaultParagraphFont"/>
    <w:rsid w:val="00BC29B0"/>
  </w:style>
  <w:style w:type="character" w:customStyle="1" w:styleId="Heading3Char">
    <w:name w:val="Heading 3 Char"/>
    <w:basedOn w:val="DefaultParagraphFont"/>
    <w:link w:val="Heading3"/>
    <w:uiPriority w:val="9"/>
    <w:semiHidden/>
    <w:rsid w:val="005B6870"/>
    <w:rPr>
      <w:rFonts w:asciiTheme="majorHAnsi" w:eastAsiaTheme="majorEastAsia" w:hAnsiTheme="majorHAnsi" w:cstheme="majorBidi"/>
      <w:color w:val="1F4D78" w:themeColor="accent1" w:themeShade="7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25049">
      <w:bodyDiv w:val="1"/>
      <w:marLeft w:val="0"/>
      <w:marRight w:val="0"/>
      <w:marTop w:val="0"/>
      <w:marBottom w:val="0"/>
      <w:divBdr>
        <w:top w:val="none" w:sz="0" w:space="0" w:color="auto"/>
        <w:left w:val="none" w:sz="0" w:space="0" w:color="auto"/>
        <w:bottom w:val="none" w:sz="0" w:space="0" w:color="auto"/>
        <w:right w:val="none" w:sz="0" w:space="0" w:color="auto"/>
      </w:divBdr>
    </w:div>
    <w:div w:id="34741174">
      <w:bodyDiv w:val="1"/>
      <w:marLeft w:val="0"/>
      <w:marRight w:val="0"/>
      <w:marTop w:val="0"/>
      <w:marBottom w:val="0"/>
      <w:divBdr>
        <w:top w:val="none" w:sz="0" w:space="0" w:color="auto"/>
        <w:left w:val="none" w:sz="0" w:space="0" w:color="auto"/>
        <w:bottom w:val="none" w:sz="0" w:space="0" w:color="auto"/>
        <w:right w:val="none" w:sz="0" w:space="0" w:color="auto"/>
      </w:divBdr>
    </w:div>
    <w:div w:id="292174407">
      <w:bodyDiv w:val="1"/>
      <w:marLeft w:val="0"/>
      <w:marRight w:val="0"/>
      <w:marTop w:val="0"/>
      <w:marBottom w:val="0"/>
      <w:divBdr>
        <w:top w:val="none" w:sz="0" w:space="0" w:color="auto"/>
        <w:left w:val="none" w:sz="0" w:space="0" w:color="auto"/>
        <w:bottom w:val="none" w:sz="0" w:space="0" w:color="auto"/>
        <w:right w:val="none" w:sz="0" w:space="0" w:color="auto"/>
      </w:divBdr>
    </w:div>
    <w:div w:id="713120780">
      <w:bodyDiv w:val="1"/>
      <w:marLeft w:val="0"/>
      <w:marRight w:val="0"/>
      <w:marTop w:val="0"/>
      <w:marBottom w:val="0"/>
      <w:divBdr>
        <w:top w:val="none" w:sz="0" w:space="0" w:color="auto"/>
        <w:left w:val="none" w:sz="0" w:space="0" w:color="auto"/>
        <w:bottom w:val="none" w:sz="0" w:space="0" w:color="auto"/>
        <w:right w:val="none" w:sz="0" w:space="0" w:color="auto"/>
      </w:divBdr>
    </w:div>
    <w:div w:id="1019115587">
      <w:bodyDiv w:val="1"/>
      <w:marLeft w:val="0"/>
      <w:marRight w:val="0"/>
      <w:marTop w:val="0"/>
      <w:marBottom w:val="0"/>
      <w:divBdr>
        <w:top w:val="none" w:sz="0" w:space="0" w:color="auto"/>
        <w:left w:val="none" w:sz="0" w:space="0" w:color="auto"/>
        <w:bottom w:val="none" w:sz="0" w:space="0" w:color="auto"/>
        <w:right w:val="none" w:sz="0" w:space="0" w:color="auto"/>
      </w:divBdr>
    </w:div>
    <w:div w:id="1228419502">
      <w:bodyDiv w:val="1"/>
      <w:marLeft w:val="0"/>
      <w:marRight w:val="0"/>
      <w:marTop w:val="0"/>
      <w:marBottom w:val="0"/>
      <w:divBdr>
        <w:top w:val="none" w:sz="0" w:space="0" w:color="auto"/>
        <w:left w:val="none" w:sz="0" w:space="0" w:color="auto"/>
        <w:bottom w:val="none" w:sz="0" w:space="0" w:color="auto"/>
        <w:right w:val="none" w:sz="0" w:space="0" w:color="auto"/>
      </w:divBdr>
    </w:div>
    <w:div w:id="1239941409">
      <w:bodyDiv w:val="1"/>
      <w:marLeft w:val="0"/>
      <w:marRight w:val="0"/>
      <w:marTop w:val="0"/>
      <w:marBottom w:val="0"/>
      <w:divBdr>
        <w:top w:val="none" w:sz="0" w:space="0" w:color="auto"/>
        <w:left w:val="none" w:sz="0" w:space="0" w:color="auto"/>
        <w:bottom w:val="none" w:sz="0" w:space="0" w:color="auto"/>
        <w:right w:val="none" w:sz="0" w:space="0" w:color="auto"/>
      </w:divBdr>
      <w:divsChild>
        <w:div w:id="10501114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59026152">
      <w:bodyDiv w:val="1"/>
      <w:marLeft w:val="0"/>
      <w:marRight w:val="0"/>
      <w:marTop w:val="0"/>
      <w:marBottom w:val="0"/>
      <w:divBdr>
        <w:top w:val="none" w:sz="0" w:space="0" w:color="auto"/>
        <w:left w:val="none" w:sz="0" w:space="0" w:color="auto"/>
        <w:bottom w:val="none" w:sz="0" w:space="0" w:color="auto"/>
        <w:right w:val="none" w:sz="0" w:space="0" w:color="auto"/>
      </w:divBdr>
    </w:div>
    <w:div w:id="1335763987">
      <w:bodyDiv w:val="1"/>
      <w:marLeft w:val="0"/>
      <w:marRight w:val="0"/>
      <w:marTop w:val="0"/>
      <w:marBottom w:val="0"/>
      <w:divBdr>
        <w:top w:val="none" w:sz="0" w:space="0" w:color="auto"/>
        <w:left w:val="none" w:sz="0" w:space="0" w:color="auto"/>
        <w:bottom w:val="none" w:sz="0" w:space="0" w:color="auto"/>
        <w:right w:val="none" w:sz="0" w:space="0" w:color="auto"/>
      </w:divBdr>
    </w:div>
    <w:div w:id="1470828216">
      <w:bodyDiv w:val="1"/>
      <w:marLeft w:val="0"/>
      <w:marRight w:val="0"/>
      <w:marTop w:val="0"/>
      <w:marBottom w:val="0"/>
      <w:divBdr>
        <w:top w:val="none" w:sz="0" w:space="0" w:color="auto"/>
        <w:left w:val="none" w:sz="0" w:space="0" w:color="auto"/>
        <w:bottom w:val="none" w:sz="0" w:space="0" w:color="auto"/>
        <w:right w:val="none" w:sz="0" w:space="0" w:color="auto"/>
      </w:divBdr>
    </w:div>
    <w:div w:id="2138522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3C192D-B765-4AEC-AB39-4A7494C1E3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1</TotalTime>
  <Pages>4</Pages>
  <Words>771</Words>
  <Characters>440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Babak Basharirad</dc:creator>
  <cp:keywords/>
  <dc:description/>
  <cp:lastModifiedBy>Raheem Mafas</cp:lastModifiedBy>
  <cp:revision>246</cp:revision>
  <dcterms:created xsi:type="dcterms:W3CDTF">2017-06-10T12:29:00Z</dcterms:created>
  <dcterms:modified xsi:type="dcterms:W3CDTF">2020-08-10T12:21:00Z</dcterms:modified>
</cp:coreProperties>
</file>